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9D142" w14:textId="7C1E9C3D" w:rsidR="007079DD" w:rsidRDefault="007079DD" w:rsidP="00D43D4A">
      <w:pPr>
        <w:pStyle w:val="NoSpacing"/>
        <w:rPr>
          <w:b/>
          <w:bCs/>
          <w:sz w:val="32"/>
          <w:szCs w:val="32"/>
        </w:rPr>
      </w:pPr>
      <w:r w:rsidRPr="007079DD">
        <w:rPr>
          <w:b/>
          <w:bCs/>
          <w:noProof/>
          <w:sz w:val="32"/>
          <w:szCs w:val="32"/>
        </w:rPr>
        <w:drawing>
          <wp:anchor distT="0" distB="0" distL="114300" distR="114300" simplePos="0" relativeHeight="251658240" behindDoc="0" locked="0" layoutInCell="1" allowOverlap="1" wp14:anchorId="53DA56BE" wp14:editId="065F2CC3">
            <wp:simplePos x="0" y="0"/>
            <wp:positionH relativeFrom="column">
              <wp:posOffset>-152400</wp:posOffset>
            </wp:positionH>
            <wp:positionV relativeFrom="paragraph">
              <wp:posOffset>0</wp:posOffset>
            </wp:positionV>
            <wp:extent cx="1351418" cy="1722120"/>
            <wp:effectExtent l="0" t="0" r="1270" b="0"/>
            <wp:wrapSquare wrapText="bothSides"/>
            <wp:docPr id="1" name="Picture 1" descr="A yellow and blue sign with a plan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yellow and blue sign with a plane and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1418" cy="1722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712E22" w14:textId="6B09A8EA" w:rsidR="007079DD" w:rsidRDefault="007079DD" w:rsidP="00D43D4A">
      <w:pPr>
        <w:pStyle w:val="NoSpacing"/>
        <w:rPr>
          <w:b/>
          <w:bCs/>
          <w:sz w:val="32"/>
          <w:szCs w:val="32"/>
        </w:rPr>
      </w:pPr>
    </w:p>
    <w:p w14:paraId="2CE04F77" w14:textId="77777777" w:rsidR="007079DD" w:rsidRDefault="007079DD" w:rsidP="00D43D4A">
      <w:pPr>
        <w:pStyle w:val="NoSpacing"/>
        <w:rPr>
          <w:b/>
          <w:bCs/>
          <w:sz w:val="32"/>
          <w:szCs w:val="32"/>
        </w:rPr>
      </w:pPr>
      <w:r w:rsidRPr="007079DD">
        <w:rPr>
          <w:b/>
          <w:bCs/>
          <w:sz w:val="32"/>
          <w:szCs w:val="32"/>
        </w:rPr>
        <w:t xml:space="preserve">Social Media Post Examples Promoting the </w:t>
      </w:r>
    </w:p>
    <w:p w14:paraId="4B8BCE39" w14:textId="3D5CD190" w:rsidR="00D43D4A" w:rsidRPr="007079DD" w:rsidRDefault="007079DD" w:rsidP="00D43D4A">
      <w:pPr>
        <w:pStyle w:val="NoSpacing"/>
        <w:rPr>
          <w:b/>
          <w:bCs/>
          <w:sz w:val="32"/>
          <w:szCs w:val="32"/>
        </w:rPr>
      </w:pPr>
      <w:r w:rsidRPr="007079DD">
        <w:rPr>
          <w:b/>
          <w:bCs/>
          <w:sz w:val="32"/>
          <w:szCs w:val="32"/>
        </w:rPr>
        <w:t>AOPA Flight Training Experience Survey</w:t>
      </w:r>
    </w:p>
    <w:p w14:paraId="65F3FB7C" w14:textId="77777777" w:rsidR="00D43D4A" w:rsidRDefault="00D43D4A" w:rsidP="00D43D4A">
      <w:pPr>
        <w:pStyle w:val="NoSpacing"/>
      </w:pPr>
    </w:p>
    <w:p w14:paraId="3E156A50" w14:textId="77777777" w:rsidR="00DF7BC5" w:rsidRDefault="00DF7BC5" w:rsidP="00D43D4A">
      <w:pPr>
        <w:pStyle w:val="NoSpacing"/>
      </w:pPr>
    </w:p>
    <w:p w14:paraId="472DE60A" w14:textId="37D744AC" w:rsidR="00DF7BC5" w:rsidRDefault="00DF7BC5" w:rsidP="00D43D4A">
      <w:pPr>
        <w:pStyle w:val="NoSpacing"/>
      </w:pPr>
    </w:p>
    <w:p w14:paraId="58725838" w14:textId="35AF3F1A" w:rsidR="007079DD" w:rsidRDefault="007079DD" w:rsidP="00D43D4A">
      <w:pPr>
        <w:pStyle w:val="NoSpacing"/>
      </w:pPr>
    </w:p>
    <w:p w14:paraId="1F148B5C" w14:textId="723303C3" w:rsidR="007079DD" w:rsidRDefault="007079DD" w:rsidP="00D43D4A">
      <w:pPr>
        <w:pStyle w:val="NoSpacing"/>
      </w:pPr>
    </w:p>
    <w:p w14:paraId="3B351E23" w14:textId="569C59CD" w:rsidR="00F12B04" w:rsidRPr="00B13772" w:rsidRDefault="00F12B04" w:rsidP="00B13772">
      <w:pPr>
        <w:spacing w:after="0" w:line="240" w:lineRule="auto"/>
        <w:rPr>
          <w:rFonts w:ascii="Segoe UI Emoji" w:hAnsi="Segoe UI Emoji" w:cs="Segoe UI Emoji"/>
          <w:b/>
          <w:bCs/>
        </w:rPr>
      </w:pPr>
      <w:r w:rsidRPr="00B13772">
        <w:rPr>
          <w:rFonts w:ascii="Segoe UI Emoji" w:hAnsi="Segoe UI Emoji" w:cs="Segoe UI Emoji"/>
          <w:b/>
          <w:bCs/>
        </w:rPr>
        <w:t>#1</w:t>
      </w:r>
    </w:p>
    <w:p w14:paraId="7A0E7476" w14:textId="5BEB5815" w:rsidR="00C147A1" w:rsidRDefault="00D43D4A" w:rsidP="00D43D4A">
      <w:pPr>
        <w:pStyle w:val="NoSpacing"/>
      </w:pPr>
      <w:r>
        <w:t>Introducing the AOPA Flight Training Experience Survey</w:t>
      </w:r>
      <w:r w:rsidR="00EF1E68">
        <w:t xml:space="preserve">. </w:t>
      </w:r>
      <w:r w:rsidR="003871D8">
        <w:t>AOPA</w:t>
      </w:r>
      <w:r>
        <w:t xml:space="preserve"> is conducting a </w:t>
      </w:r>
      <w:r w:rsidR="00DD2508">
        <w:t xml:space="preserve">brief </w:t>
      </w:r>
      <w:r>
        <w:t xml:space="preserve">survey </w:t>
      </w:r>
      <w:r w:rsidR="00DD2508">
        <w:t>through October 31, 2023</w:t>
      </w:r>
      <w:r w:rsidR="008D4E75">
        <w:t>,</w:t>
      </w:r>
      <w:r w:rsidR="00DD2508">
        <w:t xml:space="preserve"> </w:t>
      </w:r>
      <w:r>
        <w:t xml:space="preserve">to gather valuable insights from </w:t>
      </w:r>
      <w:r w:rsidR="00EF1E68">
        <w:t>student pilots</w:t>
      </w:r>
      <w:r w:rsidR="00273E54">
        <w:t xml:space="preserve"> </w:t>
      </w:r>
      <w:r w:rsidR="00ED228F">
        <w:t>and experience</w:t>
      </w:r>
      <w:r w:rsidR="008D4E75">
        <w:t>d</w:t>
      </w:r>
      <w:r w:rsidR="00ED228F">
        <w:t xml:space="preserve"> pilots </w:t>
      </w:r>
      <w:r w:rsidR="00273E54">
        <w:t xml:space="preserve">to </w:t>
      </w:r>
      <w:r w:rsidR="009468C2">
        <w:t xml:space="preserve">help shape the future of flight training. </w:t>
      </w:r>
    </w:p>
    <w:p w14:paraId="68D6B934" w14:textId="77777777" w:rsidR="00DF0F5C" w:rsidRDefault="00DF0F5C" w:rsidP="00D43D4A">
      <w:pPr>
        <w:pStyle w:val="NoSpacing"/>
      </w:pPr>
    </w:p>
    <w:p w14:paraId="62885CE9" w14:textId="51E9BB01" w:rsidR="00DF0F5C" w:rsidRPr="00AF1C61" w:rsidRDefault="00DF0F5C" w:rsidP="00D43D4A">
      <w:pPr>
        <w:pStyle w:val="NoSpacing"/>
        <w:rPr>
          <w:i/>
          <w:iCs/>
        </w:rPr>
      </w:pPr>
      <w:r w:rsidRPr="00AF1C61">
        <w:rPr>
          <w:i/>
          <w:iCs/>
        </w:rPr>
        <w:t>L</w:t>
      </w:r>
      <w:r w:rsidR="00AF1C61" w:rsidRPr="00AF1C61">
        <w:rPr>
          <w:i/>
          <w:iCs/>
        </w:rPr>
        <w:t>ink:</w:t>
      </w:r>
    </w:p>
    <w:p w14:paraId="15285879" w14:textId="5E9F5F0F" w:rsidR="00D43D4A" w:rsidRDefault="000A1774" w:rsidP="00D43D4A">
      <w:pPr>
        <w:pStyle w:val="NoSpacing"/>
      </w:pPr>
      <w:hyperlink r:id="rId9"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5AA294CC" w14:textId="77777777" w:rsidR="00A34C9A" w:rsidRDefault="00A34C9A" w:rsidP="00D43D4A">
      <w:pPr>
        <w:pStyle w:val="NoSpacing"/>
      </w:pPr>
    </w:p>
    <w:p w14:paraId="3FD98127" w14:textId="239C6C21" w:rsidR="00AF1C61" w:rsidRPr="00AF1C61" w:rsidRDefault="00AF1C61" w:rsidP="00D43D4A">
      <w:pPr>
        <w:pStyle w:val="NoSpacing"/>
        <w:rPr>
          <w:i/>
          <w:iCs/>
        </w:rPr>
      </w:pPr>
      <w:r w:rsidRPr="00AF1C61">
        <w:rPr>
          <w:i/>
          <w:iCs/>
        </w:rPr>
        <w:t>Hashtags</w:t>
      </w:r>
      <w:r>
        <w:rPr>
          <w:i/>
          <w:iCs/>
        </w:rPr>
        <w:t>:</w:t>
      </w:r>
    </w:p>
    <w:p w14:paraId="0FB08EF3" w14:textId="66107FBE" w:rsidR="00AF1C61" w:rsidRDefault="00AF1C61" w:rsidP="00D43D4A">
      <w:pPr>
        <w:pStyle w:val="NoSpacing"/>
      </w:pPr>
      <w:bookmarkStart w:id="0" w:name="_Hlk143866733"/>
      <w:r>
        <w:t>#AOPAFlightTrainingExperienceSurvey</w:t>
      </w:r>
      <w:r w:rsidR="00D36006">
        <w:t xml:space="preserve"> </w:t>
      </w:r>
      <w:bookmarkEnd w:id="0"/>
      <w:r w:rsidR="00D36006">
        <w:t>#ShapeTheFutureof</w:t>
      </w:r>
      <w:r w:rsidR="009518F8">
        <w:t>F</w:t>
      </w:r>
      <w:r w:rsidR="00D36006">
        <w:t>light</w:t>
      </w:r>
      <w:r w:rsidR="009518F8">
        <w:t>T</w:t>
      </w:r>
      <w:r w:rsidR="00D36006">
        <w:t>raining</w:t>
      </w:r>
      <w:r w:rsidR="008A1820">
        <w:t xml:space="preserve"> #StudentPilot #AOPA</w:t>
      </w:r>
      <w:r w:rsidR="002D0CD7">
        <w:t xml:space="preserve"> #PilotLife</w:t>
      </w:r>
    </w:p>
    <w:p w14:paraId="17FF1C76" w14:textId="77777777" w:rsidR="00AF1C61" w:rsidRDefault="00AF1C61" w:rsidP="00D43D4A">
      <w:pPr>
        <w:pStyle w:val="NoSpacing"/>
      </w:pPr>
    </w:p>
    <w:p w14:paraId="19DCF819" w14:textId="0A6FD966" w:rsidR="00F12B04" w:rsidRPr="00B13772" w:rsidRDefault="00F12B04" w:rsidP="00B13772">
      <w:pPr>
        <w:spacing w:after="0" w:line="240" w:lineRule="auto"/>
        <w:rPr>
          <w:rFonts w:ascii="Segoe UI Emoji" w:hAnsi="Segoe UI Emoji" w:cs="Segoe UI Emoji"/>
          <w:b/>
          <w:bCs/>
        </w:rPr>
      </w:pPr>
      <w:r w:rsidRPr="00B13772">
        <w:rPr>
          <w:rFonts w:ascii="Segoe UI Emoji" w:hAnsi="Segoe UI Emoji" w:cs="Segoe UI Emoji"/>
          <w:b/>
          <w:bCs/>
        </w:rPr>
        <w:t>#2</w:t>
      </w:r>
    </w:p>
    <w:p w14:paraId="47D6C86A" w14:textId="553355EC" w:rsidR="00D43D4A" w:rsidRPr="000A1774" w:rsidRDefault="00D43D4A" w:rsidP="00D43D4A">
      <w:pPr>
        <w:pStyle w:val="NoSpacing"/>
      </w:pPr>
      <w:r>
        <w:t xml:space="preserve">Whether you're a </w:t>
      </w:r>
      <w:r w:rsidR="0068474F">
        <w:t>student pilot or just completed an advanced rating, your</w:t>
      </w:r>
      <w:r w:rsidR="001D25F3">
        <w:t xml:space="preserve"> voice </w:t>
      </w:r>
      <w:r>
        <w:t>matters! Th</w:t>
      </w:r>
      <w:r w:rsidR="001D25F3">
        <w:t>e AOPA Flight Training Experience S</w:t>
      </w:r>
      <w:r>
        <w:t>urvey is designed to evaluate and improve the flight training experience</w:t>
      </w:r>
      <w:r w:rsidR="00FB06EA">
        <w:t>.</w:t>
      </w:r>
      <w:r>
        <w:t xml:space="preserve"> </w:t>
      </w:r>
      <w:r w:rsidR="00FB06EA">
        <w:t>Your r</w:t>
      </w:r>
      <w:r>
        <w:t xml:space="preserve">esponses will help AOPA identify areas that need enhancement and provide valuable feedback to </w:t>
      </w:r>
      <w:r w:rsidR="00FB06EA">
        <w:t xml:space="preserve">flight training providers. </w:t>
      </w:r>
    </w:p>
    <w:p w14:paraId="07DE8CED" w14:textId="36E765BF" w:rsidR="002D0CD7" w:rsidRDefault="002D0CD7" w:rsidP="00EB6472">
      <w:pPr>
        <w:pStyle w:val="NoSpacing"/>
      </w:pPr>
      <w:bookmarkStart w:id="1" w:name="_Hlk143856262"/>
    </w:p>
    <w:p w14:paraId="6CDA6A8F" w14:textId="77777777" w:rsidR="00DD54C0" w:rsidRPr="00AF1C61" w:rsidRDefault="00DD54C0" w:rsidP="00DD54C0">
      <w:pPr>
        <w:pStyle w:val="NoSpacing"/>
        <w:rPr>
          <w:i/>
          <w:iCs/>
        </w:rPr>
      </w:pPr>
      <w:r w:rsidRPr="00AF1C61">
        <w:rPr>
          <w:i/>
          <w:iCs/>
        </w:rPr>
        <w:t>Link:</w:t>
      </w:r>
    </w:p>
    <w:p w14:paraId="58B558DB" w14:textId="44DE6AA5" w:rsidR="00EB6472" w:rsidRDefault="000A1774" w:rsidP="00EB6472">
      <w:pPr>
        <w:pStyle w:val="NoSpacing"/>
      </w:pPr>
      <w:hyperlink r:id="rId10"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bookmarkEnd w:id="1"/>
    <w:p w14:paraId="38738682" w14:textId="34E2E1E9" w:rsidR="00EB6472" w:rsidRDefault="00EB6472" w:rsidP="00D43D4A">
      <w:pPr>
        <w:pStyle w:val="NoSpacing"/>
      </w:pPr>
    </w:p>
    <w:p w14:paraId="77C0047E" w14:textId="77777777" w:rsidR="00DD54C0" w:rsidRPr="00AF1C61" w:rsidRDefault="00DD54C0" w:rsidP="00DD54C0">
      <w:pPr>
        <w:pStyle w:val="NoSpacing"/>
        <w:rPr>
          <w:i/>
          <w:iCs/>
        </w:rPr>
      </w:pPr>
      <w:r w:rsidRPr="00AF1C61">
        <w:rPr>
          <w:i/>
          <w:iCs/>
        </w:rPr>
        <w:t>Hashtags</w:t>
      </w:r>
      <w:r>
        <w:rPr>
          <w:i/>
          <w:iCs/>
        </w:rPr>
        <w:t>:</w:t>
      </w:r>
    </w:p>
    <w:p w14:paraId="7F018108" w14:textId="70FE92C3" w:rsidR="00DD54C0" w:rsidRDefault="00D356D1" w:rsidP="00D43D4A">
      <w:pPr>
        <w:pStyle w:val="NoSpacing"/>
      </w:pPr>
      <w:r>
        <w:t xml:space="preserve">#StudentPilot #YourVoiceMatters </w:t>
      </w:r>
      <w:bookmarkStart w:id="2" w:name="_Hlk143867314"/>
      <w:r>
        <w:t xml:space="preserve">#AOPAFlightTrainingExperienceSurvey </w:t>
      </w:r>
      <w:bookmarkEnd w:id="2"/>
      <w:r>
        <w:t>#FlightTrainingExperience</w:t>
      </w:r>
      <w:r w:rsidR="008378F9">
        <w:t xml:space="preserve"> #FliightTrainingProviders</w:t>
      </w:r>
      <w:r w:rsidR="00D83145">
        <w:t xml:space="preserve"> #AOPA</w:t>
      </w:r>
    </w:p>
    <w:p w14:paraId="73C7C1E1" w14:textId="77777777" w:rsidR="00DD54C0" w:rsidRDefault="00DD54C0" w:rsidP="00D43D4A">
      <w:pPr>
        <w:pStyle w:val="NoSpacing"/>
      </w:pPr>
    </w:p>
    <w:p w14:paraId="0347F981" w14:textId="0A65CCAC" w:rsidR="00F12B04" w:rsidRPr="00B13772" w:rsidRDefault="00F12B04" w:rsidP="00241A64">
      <w:pPr>
        <w:spacing w:after="0" w:line="240" w:lineRule="auto"/>
        <w:ind w:left="-90"/>
        <w:rPr>
          <w:rFonts w:ascii="Segoe UI Emoji" w:hAnsi="Segoe UI Emoji" w:cs="Segoe UI Emoji"/>
          <w:b/>
          <w:bCs/>
        </w:rPr>
      </w:pPr>
      <w:r w:rsidRPr="00B13772">
        <w:rPr>
          <w:rFonts w:ascii="Segoe UI Emoji" w:hAnsi="Segoe UI Emoji" w:cs="Segoe UI Emoji"/>
          <w:b/>
          <w:bCs/>
        </w:rPr>
        <w:t>#3</w:t>
      </w:r>
    </w:p>
    <w:p w14:paraId="1879BA1F" w14:textId="2A4B6E8D" w:rsidR="00446BF6" w:rsidRDefault="00446BF6" w:rsidP="00D43D4A">
      <w:pPr>
        <w:pStyle w:val="NoSpacing"/>
      </w:pPr>
      <w:r>
        <w:t xml:space="preserve">Are you a student pilot? </w:t>
      </w:r>
      <w:r w:rsidR="0081284C">
        <w:t>Or</w:t>
      </w:r>
      <w:r w:rsidR="009C6914">
        <w:t xml:space="preserve"> h</w:t>
      </w:r>
      <w:r>
        <w:t xml:space="preserve">ave you taken advanced training in the </w:t>
      </w:r>
      <w:r w:rsidR="007A6BF8">
        <w:t>p</w:t>
      </w:r>
      <w:r>
        <w:t>ast year?</w:t>
      </w:r>
      <w:r w:rsidR="00D43D4A">
        <w:t xml:space="preserve"> </w:t>
      </w:r>
      <w:r>
        <w:t>S</w:t>
      </w:r>
      <w:r w:rsidR="00D43D4A">
        <w:t>hare your thoughts, highlight the strengths, and identify areas where improvements can be made</w:t>
      </w:r>
      <w:r>
        <w:t xml:space="preserve"> through the AOPA Flight Training Experience Survey. Together, we can shape the future of aviation training and make it even more accessible and enjoyable for everyone!</w:t>
      </w:r>
    </w:p>
    <w:p w14:paraId="29C3DDF1" w14:textId="77777777" w:rsidR="009C6914" w:rsidRDefault="009C6914" w:rsidP="00446BF6">
      <w:pPr>
        <w:pStyle w:val="NoSpacing"/>
      </w:pPr>
    </w:p>
    <w:p w14:paraId="08A96332" w14:textId="3F995074" w:rsidR="009C6914" w:rsidRPr="009C6914" w:rsidRDefault="009C6914" w:rsidP="00446BF6">
      <w:pPr>
        <w:pStyle w:val="NoSpacing"/>
        <w:rPr>
          <w:i/>
          <w:iCs/>
        </w:rPr>
      </w:pPr>
      <w:r w:rsidRPr="009C6914">
        <w:rPr>
          <w:i/>
          <w:iCs/>
        </w:rPr>
        <w:t>Link:</w:t>
      </w:r>
    </w:p>
    <w:p w14:paraId="439CA98A" w14:textId="657B11F2" w:rsidR="00446BF6" w:rsidRDefault="000A1774" w:rsidP="00446BF6">
      <w:pPr>
        <w:pStyle w:val="NoSpacing"/>
      </w:pPr>
      <w:hyperlink r:id="rId11"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60795A2C" w14:textId="77B03619" w:rsidR="00446BF6" w:rsidRDefault="00446BF6" w:rsidP="00D43D4A">
      <w:pPr>
        <w:pStyle w:val="NoSpacing"/>
      </w:pPr>
    </w:p>
    <w:p w14:paraId="3E18539E" w14:textId="15014F2E" w:rsidR="009C6914" w:rsidRPr="00D83145" w:rsidRDefault="009C6914" w:rsidP="00D43D4A">
      <w:pPr>
        <w:pStyle w:val="NoSpacing"/>
        <w:rPr>
          <w:i/>
          <w:iCs/>
        </w:rPr>
      </w:pPr>
      <w:r w:rsidRPr="00D83145">
        <w:rPr>
          <w:i/>
          <w:iCs/>
        </w:rPr>
        <w:lastRenderedPageBreak/>
        <w:t>Hashtags:</w:t>
      </w:r>
    </w:p>
    <w:p w14:paraId="6E474EC8" w14:textId="5AB71BC2" w:rsidR="009C6914" w:rsidRDefault="009C6914" w:rsidP="00D43D4A">
      <w:pPr>
        <w:pStyle w:val="NoSpacing"/>
      </w:pPr>
      <w:bookmarkStart w:id="3" w:name="_Hlk143867319"/>
      <w:r>
        <w:t xml:space="preserve">#AOPAFlightTrainingExperienceSurvey </w:t>
      </w:r>
      <w:bookmarkEnd w:id="3"/>
      <w:r>
        <w:t>#ShapetheFutureofFlightTraining</w:t>
      </w:r>
      <w:r w:rsidR="00D83145">
        <w:t xml:space="preserve"> #StudentPilot #AOPA #PilotLife</w:t>
      </w:r>
    </w:p>
    <w:p w14:paraId="4454E077" w14:textId="77777777" w:rsidR="009C6914" w:rsidRDefault="009C6914" w:rsidP="00D43D4A">
      <w:pPr>
        <w:pStyle w:val="NoSpacing"/>
      </w:pPr>
    </w:p>
    <w:p w14:paraId="0D4F358C" w14:textId="71D9E11D" w:rsidR="00F12B04" w:rsidRPr="00B13772" w:rsidRDefault="00F12B04" w:rsidP="00B13772">
      <w:pPr>
        <w:spacing w:after="0" w:line="240" w:lineRule="auto"/>
        <w:rPr>
          <w:rFonts w:ascii="Segoe UI Emoji" w:hAnsi="Segoe UI Emoji" w:cs="Segoe UI Emoji"/>
          <w:b/>
          <w:bCs/>
        </w:rPr>
      </w:pPr>
      <w:r w:rsidRPr="00B13772">
        <w:rPr>
          <w:rFonts w:ascii="Segoe UI Emoji" w:hAnsi="Segoe UI Emoji" w:cs="Segoe UI Emoji"/>
          <w:b/>
          <w:bCs/>
        </w:rPr>
        <w:t>#4</w:t>
      </w:r>
    </w:p>
    <w:p w14:paraId="44A15199" w14:textId="6DB24A3D" w:rsidR="00D43D4A" w:rsidRDefault="00D43D4A" w:rsidP="00D43D4A">
      <w:pPr>
        <w:pStyle w:val="NoSpacing"/>
      </w:pPr>
      <w:r>
        <w:t xml:space="preserve">By participating in the AOPA Flight Training Experience Survey, you </w:t>
      </w:r>
      <w:r w:rsidR="00FD5917">
        <w:t>contribute to shaping a brighter future for flight training and</w:t>
      </w:r>
      <w:r>
        <w:t xml:space="preserve"> stand a chance to win exciting prizes! It's a win-win situation!</w:t>
      </w:r>
    </w:p>
    <w:p w14:paraId="1D0715B0" w14:textId="33D7CE57" w:rsidR="004E45DA" w:rsidRDefault="004E45DA" w:rsidP="00B52235">
      <w:pPr>
        <w:pStyle w:val="NoSpacing"/>
      </w:pPr>
    </w:p>
    <w:p w14:paraId="7913AB6E" w14:textId="1259246A" w:rsidR="004E45DA" w:rsidRPr="004E45DA" w:rsidRDefault="004E45DA" w:rsidP="00B52235">
      <w:pPr>
        <w:pStyle w:val="NoSpacing"/>
        <w:rPr>
          <w:i/>
          <w:iCs/>
        </w:rPr>
      </w:pPr>
      <w:r w:rsidRPr="004E45DA">
        <w:rPr>
          <w:i/>
          <w:iCs/>
        </w:rPr>
        <w:t>Link:</w:t>
      </w:r>
    </w:p>
    <w:p w14:paraId="3FB4B8BA" w14:textId="2A89328E" w:rsidR="00B52235" w:rsidRDefault="000A1774" w:rsidP="00B52235">
      <w:pPr>
        <w:pStyle w:val="NoSpacing"/>
      </w:pPr>
      <w:hyperlink r:id="rId12"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52D49068" w14:textId="00D6A531" w:rsidR="00B52235" w:rsidRDefault="00B52235" w:rsidP="00D43D4A">
      <w:pPr>
        <w:pStyle w:val="NoSpacing"/>
      </w:pPr>
    </w:p>
    <w:p w14:paraId="458C027F" w14:textId="0AB9607D" w:rsidR="004E45DA" w:rsidRPr="004E45DA" w:rsidRDefault="004E45DA" w:rsidP="00D43D4A">
      <w:pPr>
        <w:pStyle w:val="NoSpacing"/>
        <w:rPr>
          <w:i/>
          <w:iCs/>
        </w:rPr>
      </w:pPr>
      <w:r w:rsidRPr="004E45DA">
        <w:rPr>
          <w:i/>
          <w:iCs/>
        </w:rPr>
        <w:t>Hashtag</w:t>
      </w:r>
      <w:r w:rsidR="000C0BA5">
        <w:rPr>
          <w:i/>
          <w:iCs/>
        </w:rPr>
        <w:t>s</w:t>
      </w:r>
      <w:r w:rsidRPr="004E45DA">
        <w:rPr>
          <w:i/>
          <w:iCs/>
        </w:rPr>
        <w:t>:</w:t>
      </w:r>
    </w:p>
    <w:p w14:paraId="1724ABBE" w14:textId="285FE24A" w:rsidR="004E45DA" w:rsidRDefault="004E45DA" w:rsidP="00D43D4A">
      <w:pPr>
        <w:pStyle w:val="NoSpacing"/>
      </w:pPr>
      <w:r>
        <w:t>#AOPAFlightTrainingExperienceSurvey #FlightTraining</w:t>
      </w:r>
      <w:r w:rsidR="000C0BA5">
        <w:t xml:space="preserve"> #AOPA #StudentPilot</w:t>
      </w:r>
      <w:r w:rsidR="00BF4064">
        <w:t xml:space="preserve"> #AOPAFlightTrainingExperience</w:t>
      </w:r>
    </w:p>
    <w:p w14:paraId="6822051E" w14:textId="6F6A047A" w:rsidR="004E45DA" w:rsidRDefault="004E45DA" w:rsidP="00D43D4A">
      <w:pPr>
        <w:pStyle w:val="NoSpacing"/>
      </w:pPr>
    </w:p>
    <w:p w14:paraId="20561530" w14:textId="02EE8173" w:rsidR="00F12B04" w:rsidRPr="00B13772" w:rsidRDefault="00F12B04" w:rsidP="00B13772">
      <w:pPr>
        <w:spacing w:after="0" w:line="240" w:lineRule="auto"/>
        <w:rPr>
          <w:rFonts w:ascii="Segoe UI Emoji" w:hAnsi="Segoe UI Emoji" w:cs="Segoe UI Emoji"/>
          <w:b/>
          <w:bCs/>
        </w:rPr>
      </w:pPr>
      <w:r w:rsidRPr="00B13772">
        <w:rPr>
          <w:rFonts w:ascii="Segoe UI Emoji" w:hAnsi="Segoe UI Emoji" w:cs="Segoe UI Emoji"/>
          <w:b/>
          <w:bCs/>
        </w:rPr>
        <w:t>#5</w:t>
      </w:r>
    </w:p>
    <w:p w14:paraId="2EF3FDBD" w14:textId="3AA74F6E" w:rsidR="00D43D4A" w:rsidRDefault="00D43D4A" w:rsidP="00D43D4A">
      <w:pPr>
        <w:pStyle w:val="NoSpacing"/>
      </w:pPr>
      <w:r>
        <w:t>Don't miss out on this incredible opportunity to make a difference in the aviation industry! Click the link in my bio to access the survey and let your voice be heard</w:t>
      </w:r>
      <w:r w:rsidR="007A6BF8">
        <w:t xml:space="preserve"> through the AOPA Flight Training Experience Survey</w:t>
      </w:r>
      <w:r>
        <w:t xml:space="preserve">. Share this post with fellow </w:t>
      </w:r>
      <w:r w:rsidR="00E00CB6">
        <w:t>student pilots</w:t>
      </w:r>
      <w:r>
        <w:t xml:space="preserve">, </w:t>
      </w:r>
      <w:r w:rsidR="00531BFF">
        <w:t xml:space="preserve">experienced </w:t>
      </w:r>
      <w:r>
        <w:t xml:space="preserve">pilots, </w:t>
      </w:r>
      <w:r w:rsidR="00531BFF">
        <w:t xml:space="preserve">flight instructors, </w:t>
      </w:r>
      <w:r>
        <w:t xml:space="preserve">and flight schools so that we can all contribute to shaping a brighter future for flight training! </w:t>
      </w:r>
    </w:p>
    <w:p w14:paraId="075FEBE2" w14:textId="77777777" w:rsidR="000C0BA5" w:rsidRDefault="000C0BA5" w:rsidP="00531BFF">
      <w:pPr>
        <w:pStyle w:val="NoSpacing"/>
      </w:pPr>
    </w:p>
    <w:p w14:paraId="5314BE70" w14:textId="2A87B4C9" w:rsidR="000C0BA5" w:rsidRPr="000C0BA5" w:rsidRDefault="000C0BA5" w:rsidP="00531BFF">
      <w:pPr>
        <w:pStyle w:val="NoSpacing"/>
        <w:rPr>
          <w:i/>
          <w:iCs/>
        </w:rPr>
      </w:pPr>
      <w:r w:rsidRPr="000C0BA5">
        <w:rPr>
          <w:i/>
          <w:iCs/>
        </w:rPr>
        <w:t>Link:</w:t>
      </w:r>
    </w:p>
    <w:p w14:paraId="4A82113A" w14:textId="4A64A6BC" w:rsidR="00531BFF" w:rsidRDefault="000A1774" w:rsidP="00531BFF">
      <w:pPr>
        <w:pStyle w:val="NoSpacing"/>
      </w:pPr>
      <w:hyperlink r:id="rId13"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3F9F0966" w14:textId="332F3A78" w:rsidR="00531BFF" w:rsidRDefault="00531BFF" w:rsidP="00D43D4A">
      <w:pPr>
        <w:pStyle w:val="NoSpacing"/>
      </w:pPr>
    </w:p>
    <w:p w14:paraId="35E2D0F5" w14:textId="2B1E4686" w:rsidR="000C0BA5" w:rsidRPr="00092F5C" w:rsidRDefault="000C0BA5" w:rsidP="00D43D4A">
      <w:pPr>
        <w:pStyle w:val="NoSpacing"/>
        <w:rPr>
          <w:i/>
          <w:iCs/>
        </w:rPr>
      </w:pPr>
      <w:r w:rsidRPr="00092F5C">
        <w:rPr>
          <w:i/>
          <w:iCs/>
        </w:rPr>
        <w:t>Hashtags:</w:t>
      </w:r>
    </w:p>
    <w:p w14:paraId="4384484A" w14:textId="1ECBCC87" w:rsidR="000C0BA5" w:rsidRDefault="000C0BA5" w:rsidP="00D43D4A">
      <w:pPr>
        <w:pStyle w:val="NoSpacing"/>
      </w:pPr>
      <w:r>
        <w:t>#MakeADiffernce #AviationCommunity #</w:t>
      </w:r>
      <w:r w:rsidR="008052F6">
        <w:t>AOPAFlightTrainingExperienceSurvey #PilotLife</w:t>
      </w:r>
      <w:r w:rsidR="00B26864">
        <w:t xml:space="preserve"> #FlightTrainingProviders</w:t>
      </w:r>
      <w:r w:rsidR="003A1F3A">
        <w:t xml:space="preserve"> #FlightTraining #YourVoiceMatters #ShapeTheFuture</w:t>
      </w:r>
    </w:p>
    <w:p w14:paraId="15D65938" w14:textId="77777777" w:rsidR="006A21B0" w:rsidRDefault="006A21B0" w:rsidP="00D43D4A">
      <w:pPr>
        <w:pStyle w:val="NoSpacing"/>
      </w:pPr>
    </w:p>
    <w:p w14:paraId="0707D5C4" w14:textId="5B298206" w:rsidR="00F12B04" w:rsidRPr="00B13772" w:rsidRDefault="00F12B04" w:rsidP="00B13772">
      <w:pPr>
        <w:spacing w:after="0" w:line="240" w:lineRule="auto"/>
        <w:rPr>
          <w:rFonts w:ascii="Segoe UI Emoji" w:hAnsi="Segoe UI Emoji" w:cs="Segoe UI Emoji"/>
          <w:b/>
          <w:bCs/>
        </w:rPr>
      </w:pPr>
      <w:r w:rsidRPr="00B13772">
        <w:rPr>
          <w:rFonts w:ascii="Segoe UI Emoji" w:hAnsi="Segoe UI Emoji" w:cs="Segoe UI Emoji"/>
          <w:b/>
          <w:bCs/>
        </w:rPr>
        <w:t>#6</w:t>
      </w:r>
    </w:p>
    <w:p w14:paraId="3165E560" w14:textId="16A2127E" w:rsidR="00D43D4A" w:rsidRDefault="00D43D4A" w:rsidP="00D43D4A">
      <w:pPr>
        <w:pStyle w:val="NoSpacing"/>
      </w:pPr>
      <w:r>
        <w:t>Hey everyone! Are you a student pilot</w:t>
      </w:r>
      <w:r w:rsidR="0083623B">
        <w:t xml:space="preserve"> or a pilot </w:t>
      </w:r>
      <w:r w:rsidR="009B3741">
        <w:t>who</w:t>
      </w:r>
      <w:r w:rsidR="00C407F5">
        <w:t xml:space="preserve"> has just taken advanced training or a flight review? </w:t>
      </w:r>
      <w:r>
        <w:t xml:space="preserve">If so, you won't want to miss out on the AOPA Flight Training Experience Survey! This survey </w:t>
      </w:r>
      <w:r w:rsidR="000E4388">
        <w:t>allows you</w:t>
      </w:r>
      <w:r>
        <w:t xml:space="preserve"> to provide valuable feedback on your flight training experience, which will help improve the</w:t>
      </w:r>
      <w:r w:rsidR="00F12B04">
        <w:t xml:space="preserve"> aviation</w:t>
      </w:r>
      <w:r>
        <w:t xml:space="preserve"> </w:t>
      </w:r>
      <w:r w:rsidR="00F12B04">
        <w:t>industry</w:t>
      </w:r>
      <w:r>
        <w:t>.</w:t>
      </w:r>
    </w:p>
    <w:p w14:paraId="2D1D68D8" w14:textId="77777777" w:rsidR="00D43D4A" w:rsidRDefault="00D43D4A" w:rsidP="00D43D4A">
      <w:pPr>
        <w:pStyle w:val="NoSpacing"/>
      </w:pPr>
    </w:p>
    <w:p w14:paraId="5C4BFF8F" w14:textId="2AEF2791" w:rsidR="00D43D4A" w:rsidRDefault="00D43D4A" w:rsidP="00D43D4A">
      <w:pPr>
        <w:pStyle w:val="NoSpacing"/>
      </w:pPr>
      <w:r>
        <w:t xml:space="preserve">Whether you've had a great experience or encountered some challenges along the way, your input is important. By taking the survey, you'll be helping shape the future of flight training and ensuring that the industry continues to meet the needs of </w:t>
      </w:r>
      <w:r w:rsidR="00984ED5">
        <w:t xml:space="preserve">students, </w:t>
      </w:r>
      <w:r>
        <w:t>pilots</w:t>
      </w:r>
      <w:r w:rsidR="00B523C3">
        <w:t>,</w:t>
      </w:r>
      <w:r>
        <w:t xml:space="preserve"> </w:t>
      </w:r>
      <w:r w:rsidR="00984ED5">
        <w:t>and flight training providers.</w:t>
      </w:r>
    </w:p>
    <w:p w14:paraId="6A97E9A9" w14:textId="77777777" w:rsidR="00D43D4A" w:rsidRDefault="00D43D4A" w:rsidP="00D43D4A">
      <w:pPr>
        <w:pStyle w:val="NoSpacing"/>
      </w:pPr>
    </w:p>
    <w:p w14:paraId="4C164712" w14:textId="4CFC7302" w:rsidR="00D43D4A" w:rsidRDefault="00D43D4A" w:rsidP="00D43D4A">
      <w:pPr>
        <w:pStyle w:val="NoSpacing"/>
      </w:pPr>
      <w:r>
        <w:t xml:space="preserve">So, what are you waiting for? Head over to the AOPA website and take the Flight Training Experience Survey today! </w:t>
      </w:r>
    </w:p>
    <w:p w14:paraId="15B05CC5" w14:textId="77777777" w:rsidR="00092F5C" w:rsidRDefault="00092F5C" w:rsidP="00210281">
      <w:pPr>
        <w:pStyle w:val="NoSpacing"/>
      </w:pPr>
    </w:p>
    <w:p w14:paraId="1E33BDAD" w14:textId="19C1E374" w:rsidR="00092F5C" w:rsidRPr="00092F5C" w:rsidRDefault="00092F5C" w:rsidP="00210281">
      <w:pPr>
        <w:pStyle w:val="NoSpacing"/>
        <w:rPr>
          <w:i/>
          <w:iCs/>
        </w:rPr>
      </w:pPr>
      <w:r w:rsidRPr="00092F5C">
        <w:rPr>
          <w:i/>
          <w:iCs/>
        </w:rPr>
        <w:t>Link:</w:t>
      </w:r>
    </w:p>
    <w:p w14:paraId="4205113A" w14:textId="1963D156" w:rsidR="00210281" w:rsidRDefault="000A1774" w:rsidP="00210281">
      <w:pPr>
        <w:pStyle w:val="NoSpacing"/>
      </w:pPr>
      <w:hyperlink r:id="rId14"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7AECE1CB" w14:textId="77777777" w:rsidR="00092F5C" w:rsidRDefault="00092F5C" w:rsidP="00092F5C">
      <w:pPr>
        <w:pStyle w:val="NoSpacing"/>
      </w:pPr>
    </w:p>
    <w:p w14:paraId="26222529" w14:textId="2DFA5A03" w:rsidR="00092F5C" w:rsidRPr="00092F5C" w:rsidRDefault="00092F5C" w:rsidP="00092F5C">
      <w:pPr>
        <w:pStyle w:val="NoSpacing"/>
        <w:rPr>
          <w:i/>
          <w:iCs/>
        </w:rPr>
      </w:pPr>
      <w:r w:rsidRPr="00092F5C">
        <w:rPr>
          <w:i/>
          <w:iCs/>
        </w:rPr>
        <w:t>Hashtags:</w:t>
      </w:r>
    </w:p>
    <w:p w14:paraId="46E0F7FF" w14:textId="77777777" w:rsidR="0002565C" w:rsidRDefault="0002565C" w:rsidP="0002565C">
      <w:pPr>
        <w:pStyle w:val="NoSpacing"/>
      </w:pPr>
      <w:r>
        <w:t>#AOPAFlightTrainingExperienceSurvey #ShapeTheFuture #FeedbackMatters #YourVoiceMatters</w:t>
      </w:r>
    </w:p>
    <w:p w14:paraId="58F371CF" w14:textId="26F3CF62" w:rsidR="0002565C" w:rsidRDefault="00F5707E" w:rsidP="00092F5C">
      <w:pPr>
        <w:pStyle w:val="NoSpacing"/>
      </w:pPr>
      <w:r>
        <w:t>#ShapeTheFutureofFlightTraining #ShareYourFeedback #AOPAFlightTrainingExperience #AOPA</w:t>
      </w:r>
    </w:p>
    <w:p w14:paraId="60524EA7" w14:textId="77777777" w:rsidR="0002565C" w:rsidRDefault="0002565C" w:rsidP="00092F5C">
      <w:pPr>
        <w:pStyle w:val="NoSpacing"/>
      </w:pPr>
    </w:p>
    <w:p w14:paraId="3637CC15" w14:textId="49714DD5" w:rsidR="00F12B04" w:rsidRPr="00347CCA" w:rsidRDefault="00F12B04" w:rsidP="00F12B04">
      <w:pPr>
        <w:spacing w:after="0" w:line="240" w:lineRule="auto"/>
        <w:rPr>
          <w:rFonts w:ascii="Segoe UI Emoji" w:hAnsi="Segoe UI Emoji" w:cs="Segoe UI Emoji"/>
          <w:b/>
          <w:bCs/>
        </w:rPr>
      </w:pPr>
      <w:r w:rsidRPr="00347CCA">
        <w:rPr>
          <w:rFonts w:ascii="Segoe UI Emoji" w:hAnsi="Segoe UI Emoji" w:cs="Segoe UI Emoji"/>
          <w:b/>
          <w:bCs/>
        </w:rPr>
        <w:t>#7</w:t>
      </w:r>
    </w:p>
    <w:p w14:paraId="355B6D43" w14:textId="0B920206" w:rsidR="00D43D4A" w:rsidRDefault="00F5707E" w:rsidP="000A1774">
      <w:pPr>
        <w:pStyle w:val="NoSpacing"/>
      </w:pPr>
      <w:r w:rsidRPr="000A1774">
        <w:t xml:space="preserve">Your voice matters. </w:t>
      </w:r>
      <w:r w:rsidR="00F12B04" w:rsidRPr="000A1774">
        <w:t>Tell us</w:t>
      </w:r>
      <w:r w:rsidR="00D43D4A">
        <w:t xml:space="preserve"> about your flight training experience</w:t>
      </w:r>
      <w:r w:rsidR="00F12B04">
        <w:t xml:space="preserve">! </w:t>
      </w:r>
      <w:r w:rsidR="00D43D4A">
        <w:t xml:space="preserve">The AOPA Flight Training Experience Survey is </w:t>
      </w:r>
      <w:r w:rsidR="00F12B04">
        <w:t>open through</w:t>
      </w:r>
      <w:r w:rsidR="004B5B92">
        <w:t xml:space="preserve"> October 31</w:t>
      </w:r>
      <w:r w:rsidR="00107B7A">
        <w:t>,</w:t>
      </w:r>
      <w:r w:rsidR="00D43D4A">
        <w:t xml:space="preserve"> and your feedback is crucial to help us shape the future of flight </w:t>
      </w:r>
      <w:r w:rsidR="004B5B92">
        <w:t>training!</w:t>
      </w:r>
    </w:p>
    <w:p w14:paraId="2B43A4C7" w14:textId="77777777" w:rsidR="00F5707E" w:rsidRDefault="00F5707E" w:rsidP="00107B7A">
      <w:pPr>
        <w:pStyle w:val="NoSpacing"/>
      </w:pPr>
    </w:p>
    <w:p w14:paraId="0F19FA44" w14:textId="09B65BD9" w:rsidR="00F5707E" w:rsidRPr="00F5707E" w:rsidRDefault="00F5707E" w:rsidP="00107B7A">
      <w:pPr>
        <w:pStyle w:val="NoSpacing"/>
        <w:rPr>
          <w:i/>
          <w:iCs/>
        </w:rPr>
      </w:pPr>
      <w:bookmarkStart w:id="4" w:name="_Hlk143868265"/>
      <w:r w:rsidRPr="00F5707E">
        <w:rPr>
          <w:i/>
          <w:iCs/>
        </w:rPr>
        <w:t>Link:</w:t>
      </w:r>
    </w:p>
    <w:p w14:paraId="5E3772F5" w14:textId="74F3DE39" w:rsidR="00107B7A" w:rsidRDefault="000A1774" w:rsidP="00107B7A">
      <w:pPr>
        <w:pStyle w:val="NoSpacing"/>
      </w:pPr>
      <w:hyperlink r:id="rId15"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bookmarkEnd w:id="4"/>
    <w:p w14:paraId="19FD96ED" w14:textId="77777777" w:rsidR="00347CCA" w:rsidRDefault="00347CCA" w:rsidP="00F5707E">
      <w:pPr>
        <w:spacing w:after="0" w:line="240" w:lineRule="auto"/>
        <w:rPr>
          <w:i/>
          <w:iCs/>
        </w:rPr>
      </w:pPr>
    </w:p>
    <w:p w14:paraId="426ABDB4" w14:textId="6DFCE582" w:rsidR="00F5707E" w:rsidRPr="00F5707E" w:rsidRDefault="00F5707E" w:rsidP="00F5707E">
      <w:pPr>
        <w:spacing w:after="0" w:line="240" w:lineRule="auto"/>
        <w:rPr>
          <w:i/>
          <w:iCs/>
        </w:rPr>
      </w:pPr>
      <w:r w:rsidRPr="00F5707E">
        <w:rPr>
          <w:i/>
          <w:iCs/>
        </w:rPr>
        <w:t xml:space="preserve">Hashtags: </w:t>
      </w:r>
    </w:p>
    <w:p w14:paraId="579CCE96" w14:textId="3C73BC07" w:rsidR="00F5707E" w:rsidRDefault="00F5707E" w:rsidP="00D43D4A">
      <w:r>
        <w:t>#AOPAFlightTrainingExperienceSurvey #YourVoiceMatters #ShapeTheFuture #ShapeTheFutureofFlightTraining</w:t>
      </w:r>
      <w:r w:rsidR="00347CCA">
        <w:t xml:space="preserve"> #AOPA #flighttraining</w:t>
      </w:r>
    </w:p>
    <w:p w14:paraId="3F295024" w14:textId="7722174B" w:rsidR="00107B7A" w:rsidRPr="00347CCA" w:rsidRDefault="0000305C" w:rsidP="0000305C">
      <w:pPr>
        <w:spacing w:after="0" w:line="240" w:lineRule="auto"/>
        <w:rPr>
          <w:rFonts w:ascii="Segoe UI Emoji" w:hAnsi="Segoe UI Emoji" w:cs="Segoe UI Emoji"/>
          <w:b/>
          <w:bCs/>
        </w:rPr>
      </w:pPr>
      <w:r w:rsidRPr="00347CCA">
        <w:rPr>
          <w:rFonts w:ascii="Segoe UI Emoji" w:hAnsi="Segoe UI Emoji" w:cs="Segoe UI Emoji"/>
          <w:b/>
          <w:bCs/>
        </w:rPr>
        <w:t>#8</w:t>
      </w:r>
    </w:p>
    <w:p w14:paraId="1069D4C8" w14:textId="409E2EBF" w:rsidR="00D43D4A" w:rsidRDefault="00D43D4A" w:rsidP="000A1774">
      <w:pPr>
        <w:pStyle w:val="NoSpacing"/>
      </w:pPr>
      <w:r>
        <w:t xml:space="preserve">Are you a student pilot? A </w:t>
      </w:r>
      <w:r w:rsidR="00825928">
        <w:t>certificated pilot</w:t>
      </w:r>
      <w:r>
        <w:t xml:space="preserve">? </w:t>
      </w:r>
      <w:r w:rsidR="00C627D1">
        <w:t>If you had any type of flight training in the past year</w:t>
      </w:r>
      <w:r>
        <w:t xml:space="preserve">, your input matters! We are committed to enhancing the flight training </w:t>
      </w:r>
      <w:r w:rsidR="0000305C">
        <w:t xml:space="preserve">experience </w:t>
      </w:r>
      <w:r>
        <w:t xml:space="preserve">and making it an exceptional </w:t>
      </w:r>
      <w:r w:rsidR="0000305C">
        <w:t>journey</w:t>
      </w:r>
      <w:r>
        <w:t xml:space="preserve"> for everyone</w:t>
      </w:r>
      <w:r w:rsidR="0000305C">
        <w:t>.</w:t>
      </w:r>
    </w:p>
    <w:p w14:paraId="3338C7E2" w14:textId="77777777" w:rsidR="000A1774" w:rsidRDefault="000A1774" w:rsidP="000A1774">
      <w:pPr>
        <w:pStyle w:val="NoSpacing"/>
      </w:pPr>
    </w:p>
    <w:p w14:paraId="00BE4E21" w14:textId="5E425EB9" w:rsidR="00D43D4A" w:rsidRDefault="00D43D4A" w:rsidP="000A1774">
      <w:pPr>
        <w:pStyle w:val="NoSpacing"/>
      </w:pPr>
      <w:r>
        <w:t xml:space="preserve">By taking just a few minutes to complete the </w:t>
      </w:r>
      <w:r w:rsidR="0046653B">
        <w:t>AOPA Flight Training Experience S</w:t>
      </w:r>
      <w:r>
        <w:t xml:space="preserve">urvey, you'll </w:t>
      </w:r>
      <w:r w:rsidR="00507BC5">
        <w:t>contribute to a comprehensive assessment of flight training programs nationwide</w:t>
      </w:r>
      <w:r>
        <w:t>. Your valuable insights will provide us with the necessary information to</w:t>
      </w:r>
      <w:r w:rsidR="00926AD4">
        <w:t xml:space="preserve"> </w:t>
      </w:r>
      <w:r>
        <w:t xml:space="preserve">identify areas for improvement, recognize </w:t>
      </w:r>
      <w:r w:rsidR="00926AD4">
        <w:t>exceptional flight training providers</w:t>
      </w:r>
      <w:r>
        <w:t>, and ensure a high standard of training for future aviators.</w:t>
      </w:r>
    </w:p>
    <w:p w14:paraId="046599A7" w14:textId="77777777" w:rsidR="000A1774" w:rsidRDefault="000A1774" w:rsidP="000A1774">
      <w:pPr>
        <w:pStyle w:val="NoSpacing"/>
      </w:pPr>
    </w:p>
    <w:p w14:paraId="54CEABE9" w14:textId="77777777" w:rsidR="000A1774" w:rsidRDefault="00D43D4A" w:rsidP="000A1774">
      <w:pPr>
        <w:pStyle w:val="NoSpacing"/>
      </w:pPr>
      <w:r>
        <w:t xml:space="preserve">What's in it for you? Apart from the satisfaction of being part of a positive change in the aviation community, you'll also have a chance to win amazing prizes! </w:t>
      </w:r>
    </w:p>
    <w:p w14:paraId="52E99426" w14:textId="77777777" w:rsidR="000A1774" w:rsidRDefault="000A1774" w:rsidP="000A1774">
      <w:pPr>
        <w:pStyle w:val="NoSpacing"/>
      </w:pPr>
    </w:p>
    <w:p w14:paraId="3C71440F" w14:textId="17A5E908" w:rsidR="00D43D4A" w:rsidRDefault="00D43D4A" w:rsidP="000A1774">
      <w:pPr>
        <w:pStyle w:val="NoSpacing"/>
      </w:pPr>
      <w:r>
        <w:t>How to take part:</w:t>
      </w:r>
    </w:p>
    <w:p w14:paraId="604CD7ED" w14:textId="2FF30583" w:rsidR="00D43D4A" w:rsidRDefault="00D43D4A" w:rsidP="0046653B">
      <w:pPr>
        <w:pStyle w:val="ListParagraph"/>
        <w:numPr>
          <w:ilvl w:val="0"/>
          <w:numId w:val="1"/>
        </w:numPr>
      </w:pPr>
      <w:r>
        <w:t xml:space="preserve">Click the link in our bio </w:t>
      </w:r>
      <w:r w:rsidR="004C0F30">
        <w:t>to learn more and</w:t>
      </w:r>
      <w:r>
        <w:t xml:space="preserve"> access the survey.</w:t>
      </w:r>
    </w:p>
    <w:p w14:paraId="7F048F30" w14:textId="35276693" w:rsidR="00D43D4A" w:rsidRDefault="00D43D4A" w:rsidP="0046653B">
      <w:pPr>
        <w:pStyle w:val="ListParagraph"/>
        <w:numPr>
          <w:ilvl w:val="0"/>
          <w:numId w:val="1"/>
        </w:numPr>
      </w:pPr>
      <w:r>
        <w:t>Answer the questions honestly based on your personal flight training experience.</w:t>
      </w:r>
    </w:p>
    <w:p w14:paraId="6CF61A72" w14:textId="361A2EB8" w:rsidR="00D43D4A" w:rsidRDefault="00D43D4A" w:rsidP="0046653B">
      <w:pPr>
        <w:pStyle w:val="ListParagraph"/>
        <w:numPr>
          <w:ilvl w:val="0"/>
          <w:numId w:val="1"/>
        </w:numPr>
      </w:pPr>
      <w:r>
        <w:t>Submit your completed survey and cross your fingers for a chance to win incredible prizes</w:t>
      </w:r>
      <w:r w:rsidR="004C0F30">
        <w:t xml:space="preserve"> a</w:t>
      </w:r>
      <w:r w:rsidR="00507BC5">
        <w:t>nd</w:t>
      </w:r>
      <w:r w:rsidR="004C0F30">
        <w:t xml:space="preserve"> </w:t>
      </w:r>
      <w:r w:rsidR="00507BC5">
        <w:t xml:space="preserve">get </w:t>
      </w:r>
      <w:r w:rsidR="004C0F30">
        <w:t>10% off your purchase at the AOPA Pilot Gear Store</w:t>
      </w:r>
      <w:r>
        <w:t>!</w:t>
      </w:r>
    </w:p>
    <w:p w14:paraId="111B0475" w14:textId="1ED037EF" w:rsidR="00D43D4A" w:rsidRDefault="00D43D4A" w:rsidP="00D43D4A">
      <w:r>
        <w:t xml:space="preserve">Spread the word! Share this post with your </w:t>
      </w:r>
      <w:r w:rsidR="00926AD4">
        <w:t>aviation community</w:t>
      </w:r>
      <w:r>
        <w:t xml:space="preserve">. The more voices we hear, the stronger our collective impact will be. Together, let's shape the future of flight training and make it even better! </w:t>
      </w:r>
    </w:p>
    <w:p w14:paraId="50A6847F" w14:textId="3468F7DE" w:rsidR="00D43D4A" w:rsidRDefault="00D43D4A" w:rsidP="00D43D4A">
      <w:r>
        <w:t xml:space="preserve">Thank you for being a part of the AOPA Flight Training Experience Survey. We can't wait to hear your thoughts and experiences. Safe skies and happy flying! </w:t>
      </w:r>
    </w:p>
    <w:p w14:paraId="4CBD0EB6" w14:textId="77777777" w:rsidR="00EA76DE" w:rsidRPr="00F5707E" w:rsidRDefault="00EA76DE" w:rsidP="00EA76DE">
      <w:pPr>
        <w:pStyle w:val="NoSpacing"/>
        <w:rPr>
          <w:i/>
          <w:iCs/>
        </w:rPr>
      </w:pPr>
      <w:r w:rsidRPr="00F5707E">
        <w:rPr>
          <w:i/>
          <w:iCs/>
        </w:rPr>
        <w:t>Link:</w:t>
      </w:r>
    </w:p>
    <w:p w14:paraId="0BEA3BCE" w14:textId="13DA17FA" w:rsidR="00EA76DE" w:rsidRDefault="000A1774" w:rsidP="00EA76DE">
      <w:pPr>
        <w:pStyle w:val="NoSpacing"/>
      </w:pPr>
      <w:hyperlink r:id="rId16"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6674929F" w14:textId="77777777" w:rsidR="00EA76DE" w:rsidRDefault="00EA76DE" w:rsidP="00EA76DE">
      <w:pPr>
        <w:pStyle w:val="NoSpacing"/>
      </w:pPr>
    </w:p>
    <w:p w14:paraId="5E299EEB" w14:textId="4747A0A3" w:rsidR="00EA76DE" w:rsidRPr="00A16DFB" w:rsidRDefault="00EA76DE" w:rsidP="00EA76DE">
      <w:pPr>
        <w:pStyle w:val="NoSpacing"/>
        <w:rPr>
          <w:i/>
          <w:iCs/>
        </w:rPr>
      </w:pPr>
      <w:r w:rsidRPr="00A16DFB">
        <w:rPr>
          <w:i/>
          <w:iCs/>
        </w:rPr>
        <w:t>Hashtags:</w:t>
      </w:r>
    </w:p>
    <w:p w14:paraId="3E0DCAB1" w14:textId="2129DDAB" w:rsidR="00EA76DE" w:rsidRDefault="00D43D4A" w:rsidP="00EA76DE">
      <w:pPr>
        <w:pStyle w:val="NoSpacing"/>
      </w:pPr>
      <w:r>
        <w:t xml:space="preserve">#AOPAFlightTrainingExperience #AviationCommunity #FlightTrainingJourney #PilotLife #AviationPassion #ShapeTheFuture </w:t>
      </w:r>
      <w:r w:rsidR="00E90464" w:rsidRPr="00E90464">
        <w:t>#PilotCommunity</w:t>
      </w:r>
      <w:r w:rsidR="00EA76DE">
        <w:t xml:space="preserve"> #ShapeTheFuture #ShareYourFeedback #AOPAFlightTrainingExperience #FeedbackMatters #YourVoiceMatters #flighttraining #pilotlife #AOPA</w:t>
      </w:r>
    </w:p>
    <w:p w14:paraId="053A00BA" w14:textId="77777777" w:rsidR="00E90464" w:rsidRDefault="00E90464" w:rsidP="00D43D4A"/>
    <w:p w14:paraId="6CC1BF29" w14:textId="2C0D766F" w:rsidR="00D43D4A" w:rsidRDefault="00D43D4A" w:rsidP="00D43D4A">
      <w:pPr>
        <w:pStyle w:val="NoSpacing"/>
      </w:pPr>
    </w:p>
    <w:p w14:paraId="3F84208A" w14:textId="77777777" w:rsidR="00A16DFB" w:rsidRDefault="00A16DFB" w:rsidP="00E55B7B">
      <w:pPr>
        <w:spacing w:after="0" w:line="240" w:lineRule="auto"/>
        <w:rPr>
          <w:rFonts w:ascii="Segoe UI Emoji" w:hAnsi="Segoe UI Emoji" w:cs="Segoe UI Emoji"/>
          <w:b/>
          <w:bCs/>
        </w:rPr>
      </w:pPr>
    </w:p>
    <w:p w14:paraId="1B8539F2" w14:textId="49E05E07" w:rsidR="00CA1EC5" w:rsidRPr="00E55B7B" w:rsidRDefault="00CA1EC5" w:rsidP="00E55B7B">
      <w:pPr>
        <w:spacing w:after="0" w:line="240" w:lineRule="auto"/>
        <w:rPr>
          <w:rFonts w:ascii="Segoe UI Emoji" w:hAnsi="Segoe UI Emoji" w:cs="Segoe UI Emoji"/>
          <w:b/>
          <w:bCs/>
        </w:rPr>
      </w:pPr>
      <w:r w:rsidRPr="00E55B7B">
        <w:rPr>
          <w:rFonts w:ascii="Segoe UI Emoji" w:hAnsi="Segoe UI Emoji" w:cs="Segoe UI Emoji"/>
          <w:b/>
          <w:bCs/>
        </w:rPr>
        <w:lastRenderedPageBreak/>
        <w:t>#9</w:t>
      </w:r>
    </w:p>
    <w:p w14:paraId="5FCF7896" w14:textId="3D56C7E4" w:rsidR="00D43D4A" w:rsidRDefault="00D43D4A" w:rsidP="00D43D4A">
      <w:pPr>
        <w:pStyle w:val="NoSpacing"/>
      </w:pPr>
      <w:r>
        <w:t>Attention pilots</w:t>
      </w:r>
      <w:r w:rsidR="00FF35C0">
        <w:t xml:space="preserve"> and student pilots</w:t>
      </w:r>
      <w:r w:rsidR="00B27FF9">
        <w:t>.</w:t>
      </w:r>
      <w:r>
        <w:t xml:space="preserve"> We have an exciting opportunity for you to make a difference and shape the future of flight training. </w:t>
      </w:r>
    </w:p>
    <w:p w14:paraId="3551F386" w14:textId="77777777" w:rsidR="00D43D4A" w:rsidRDefault="00D43D4A" w:rsidP="00D43D4A">
      <w:pPr>
        <w:pStyle w:val="NoSpacing"/>
      </w:pPr>
    </w:p>
    <w:p w14:paraId="23F83E23" w14:textId="7B6803B0" w:rsidR="00D43D4A" w:rsidRDefault="00786DB3" w:rsidP="00D43D4A">
      <w:pPr>
        <w:pStyle w:val="NoSpacing"/>
      </w:pPr>
      <w:r>
        <w:t>The</w:t>
      </w:r>
      <w:r w:rsidR="00D43D4A">
        <w:t xml:space="preserve"> AOPA Flight Training Experience Survey</w:t>
      </w:r>
      <w:r>
        <w:t xml:space="preserve"> is open</w:t>
      </w:r>
      <w:r w:rsidR="00D43D4A">
        <w:t>! This survey is your chance to share your valuable insights and experiences in flight training. Whether you're a seasoned pilot or just starting your aviation journey, your feedback is crucial</w:t>
      </w:r>
      <w:r w:rsidR="00E84100">
        <w:t xml:space="preserve">. </w:t>
      </w:r>
      <w:r w:rsidR="00D43D4A">
        <w:t xml:space="preserve"> </w:t>
      </w:r>
    </w:p>
    <w:p w14:paraId="0574921F" w14:textId="77777777" w:rsidR="00D43D4A" w:rsidRDefault="00D43D4A" w:rsidP="00D43D4A">
      <w:pPr>
        <w:pStyle w:val="NoSpacing"/>
      </w:pPr>
    </w:p>
    <w:p w14:paraId="641654B9" w14:textId="22053B96" w:rsidR="00D43D4A" w:rsidRDefault="00D43D4A" w:rsidP="00D43D4A">
      <w:pPr>
        <w:pStyle w:val="NoSpacing"/>
      </w:pPr>
      <w:r>
        <w:t xml:space="preserve">By participating in this </w:t>
      </w:r>
      <w:r w:rsidR="00F373F8">
        <w:t xml:space="preserve">brief </w:t>
      </w:r>
      <w:r>
        <w:t xml:space="preserve">survey, you'll have a direct impact on enhancing the flight training experience for future pilots. </w:t>
      </w:r>
    </w:p>
    <w:p w14:paraId="47BD3684" w14:textId="77777777" w:rsidR="00D43D4A" w:rsidRDefault="00D43D4A" w:rsidP="00D43D4A">
      <w:pPr>
        <w:pStyle w:val="NoSpacing"/>
      </w:pPr>
    </w:p>
    <w:p w14:paraId="40E142B7" w14:textId="0826672A" w:rsidR="00D43D4A" w:rsidRDefault="00D43D4A" w:rsidP="00D43D4A">
      <w:pPr>
        <w:pStyle w:val="NoSpacing"/>
      </w:pPr>
      <w:r>
        <w:t>How to participate:</w:t>
      </w:r>
    </w:p>
    <w:p w14:paraId="061D5DC4" w14:textId="7F1C4258" w:rsidR="00DF4DFD" w:rsidRDefault="00D43D4A" w:rsidP="00F373F8">
      <w:pPr>
        <w:pStyle w:val="NoSpacing"/>
        <w:numPr>
          <w:ilvl w:val="0"/>
          <w:numId w:val="3"/>
        </w:numPr>
      </w:pPr>
      <w:r>
        <w:t xml:space="preserve">Visit the AOPA Flight Training Experience Survey </w:t>
      </w:r>
      <w:r w:rsidR="00B447C4">
        <w:t>webpage</w:t>
      </w:r>
      <w:r>
        <w:t xml:space="preserve"> at </w:t>
      </w:r>
      <w:hyperlink r:id="rId17"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6EF7A3FE" w14:textId="3B8AED91" w:rsidR="00D43D4A" w:rsidRDefault="00D43D4A" w:rsidP="00F373F8">
      <w:pPr>
        <w:pStyle w:val="NoSpacing"/>
        <w:numPr>
          <w:ilvl w:val="0"/>
          <w:numId w:val="3"/>
        </w:numPr>
      </w:pPr>
      <w:r>
        <w:t xml:space="preserve">Fill out the survey questionnaire honestly and share your thoughts on </w:t>
      </w:r>
      <w:r w:rsidR="00F373F8">
        <w:t xml:space="preserve">the </w:t>
      </w:r>
      <w:r>
        <w:t xml:space="preserve">various aspects of </w:t>
      </w:r>
      <w:r w:rsidR="00F373F8">
        <w:t xml:space="preserve">your training experience. </w:t>
      </w:r>
    </w:p>
    <w:p w14:paraId="2D5B4A79" w14:textId="42274E4D" w:rsidR="00D43D4A" w:rsidRDefault="00D43D4A" w:rsidP="00F373F8">
      <w:pPr>
        <w:pStyle w:val="NoSpacing"/>
        <w:numPr>
          <w:ilvl w:val="0"/>
          <w:numId w:val="3"/>
        </w:numPr>
      </w:pPr>
      <w:r>
        <w:t>Submit your responses and become a part of the global aviation community working towards a brighter future!</w:t>
      </w:r>
    </w:p>
    <w:p w14:paraId="2244DFE5" w14:textId="77777777" w:rsidR="00D43D4A" w:rsidRDefault="00D43D4A" w:rsidP="00D43D4A">
      <w:pPr>
        <w:pStyle w:val="NoSpacing"/>
      </w:pPr>
    </w:p>
    <w:p w14:paraId="474E2929" w14:textId="67024E1A" w:rsidR="00D43D4A" w:rsidRDefault="00D43D4A" w:rsidP="00D43D4A">
      <w:pPr>
        <w:pStyle w:val="NoSpacing"/>
      </w:pPr>
      <w:r>
        <w:t xml:space="preserve">Not only will you contribute to the advancement of flight training, but you'll also get a chance to win exciting prizes! </w:t>
      </w:r>
    </w:p>
    <w:p w14:paraId="1C8DE2FD" w14:textId="77777777" w:rsidR="00D43D4A" w:rsidRDefault="00D43D4A" w:rsidP="00D43D4A">
      <w:pPr>
        <w:pStyle w:val="NoSpacing"/>
      </w:pPr>
    </w:p>
    <w:p w14:paraId="0A49B644" w14:textId="10F6AFCE" w:rsidR="00D43D4A" w:rsidRDefault="00D43D4A" w:rsidP="00D43D4A">
      <w:pPr>
        <w:pStyle w:val="NoSpacing"/>
      </w:pPr>
      <w:r>
        <w:t xml:space="preserve">So, spread the word and invite your fellow aviators to </w:t>
      </w:r>
      <w:r w:rsidR="003333BB">
        <w:t>participate</w:t>
      </w:r>
      <w:r>
        <w:t xml:space="preserve"> in the AOPA Flight Training Experience Survey. Together, let's shape the future of aviation training and make it a truly remarkable experience for all! </w:t>
      </w:r>
    </w:p>
    <w:p w14:paraId="48E20494" w14:textId="2357640C" w:rsidR="00D43D4A" w:rsidRDefault="00D43D4A" w:rsidP="00D43D4A">
      <w:pPr>
        <w:pStyle w:val="NoSpacing"/>
      </w:pPr>
    </w:p>
    <w:p w14:paraId="6AA5DAE0" w14:textId="7D59A902" w:rsidR="00A34C9A" w:rsidRPr="00A34C9A" w:rsidRDefault="00A34C9A" w:rsidP="00D43D4A">
      <w:pPr>
        <w:pStyle w:val="NoSpacing"/>
        <w:rPr>
          <w:i/>
          <w:iCs/>
        </w:rPr>
      </w:pPr>
      <w:r w:rsidRPr="00A34C9A">
        <w:rPr>
          <w:i/>
          <w:iCs/>
        </w:rPr>
        <w:t>Hashtags:</w:t>
      </w:r>
    </w:p>
    <w:p w14:paraId="4ED7650E" w14:textId="1966A61B" w:rsidR="00EA76DE" w:rsidRDefault="00D43D4A" w:rsidP="00372E6B">
      <w:pPr>
        <w:pStyle w:val="NoSpacing"/>
      </w:pPr>
      <w:r>
        <w:t xml:space="preserve">#FlightTraining #AviationEnthusiasts #PilotLife #AOPA #Survey #ShapeTheFuture #AviationCommunity </w:t>
      </w:r>
      <w:r w:rsidR="00097089">
        <w:t>#FeedbackMatters #YourVoiceMatters</w:t>
      </w:r>
      <w:r w:rsidR="00372E6B">
        <w:t xml:space="preserve"> </w:t>
      </w:r>
      <w:r w:rsidR="00372E6B" w:rsidRPr="00372E6B">
        <w:t xml:space="preserve">#AOPAFlightTrainingExperienceSurvey #PilotCommunity </w:t>
      </w:r>
    </w:p>
    <w:p w14:paraId="11FF2557" w14:textId="77777777" w:rsidR="00372E6B" w:rsidRDefault="00372E6B" w:rsidP="00372E6B">
      <w:pPr>
        <w:pStyle w:val="NoSpacing"/>
      </w:pPr>
    </w:p>
    <w:p w14:paraId="351FEA70" w14:textId="50C0C2EF" w:rsidR="006C40A9" w:rsidRPr="00E55B7B" w:rsidRDefault="006C40A9" w:rsidP="00E55B7B">
      <w:pPr>
        <w:spacing w:after="0" w:line="240" w:lineRule="auto"/>
        <w:rPr>
          <w:rFonts w:ascii="Segoe UI Emoji" w:hAnsi="Segoe UI Emoji" w:cs="Segoe UI Emoji"/>
          <w:b/>
          <w:bCs/>
        </w:rPr>
      </w:pPr>
      <w:r w:rsidRPr="00E55B7B">
        <w:rPr>
          <w:rFonts w:ascii="Segoe UI Emoji" w:hAnsi="Segoe UI Emoji" w:cs="Segoe UI Emoji"/>
          <w:b/>
          <w:bCs/>
        </w:rPr>
        <w:t>#10</w:t>
      </w:r>
    </w:p>
    <w:p w14:paraId="1CEAB314" w14:textId="77777777" w:rsidR="00D43D4A" w:rsidRDefault="00D43D4A" w:rsidP="00D43D4A">
      <w:pPr>
        <w:pStyle w:val="NoSpacing"/>
      </w:pPr>
      <w:r>
        <w:t>Hey everyone!</w:t>
      </w:r>
    </w:p>
    <w:p w14:paraId="72E4D889" w14:textId="77777777" w:rsidR="00D43D4A" w:rsidRDefault="00D43D4A" w:rsidP="00D43D4A">
      <w:pPr>
        <w:pStyle w:val="NoSpacing"/>
      </w:pPr>
    </w:p>
    <w:p w14:paraId="5053EA8B" w14:textId="74B05E13" w:rsidR="00D43D4A" w:rsidRDefault="00982DFC" w:rsidP="00D43D4A">
      <w:pPr>
        <w:pStyle w:val="NoSpacing"/>
      </w:pPr>
      <w:r>
        <w:t>Have you taken any type of flight training in the past year</w:t>
      </w:r>
      <w:r w:rsidR="00D43D4A">
        <w:t>? Then we need your help! AOPA is conducting a Flight Training Experience Survey to gather feedback on flight training experiences across the United States.</w:t>
      </w:r>
    </w:p>
    <w:p w14:paraId="3E59AA31" w14:textId="77777777" w:rsidR="00D43D4A" w:rsidRDefault="00D43D4A" w:rsidP="00D43D4A">
      <w:pPr>
        <w:pStyle w:val="NoSpacing"/>
      </w:pPr>
    </w:p>
    <w:p w14:paraId="10E2EF86" w14:textId="4DA6A9A1" w:rsidR="00D43D4A" w:rsidRDefault="00D43D4A" w:rsidP="00D43D4A">
      <w:pPr>
        <w:pStyle w:val="NoSpacing"/>
      </w:pPr>
      <w:r>
        <w:t xml:space="preserve">By participating in this survey, you can help improve the quality of flight training and ensure that future pilots have the best possible experience. Your feedback will also help identify areas for improvement and highlight areas where flight training providers </w:t>
      </w:r>
      <w:r w:rsidR="00A92495">
        <w:t>excel</w:t>
      </w:r>
      <w:r>
        <w:t>.</w:t>
      </w:r>
    </w:p>
    <w:p w14:paraId="6D0B935C" w14:textId="77777777" w:rsidR="00D43D4A" w:rsidRDefault="00D43D4A" w:rsidP="00D43D4A">
      <w:pPr>
        <w:pStyle w:val="NoSpacing"/>
      </w:pPr>
    </w:p>
    <w:p w14:paraId="70212CA6" w14:textId="0EFBE2EA" w:rsidR="00D43D4A" w:rsidRDefault="00D43D4A" w:rsidP="00D43D4A">
      <w:pPr>
        <w:pStyle w:val="NoSpacing"/>
      </w:pPr>
      <w:r>
        <w:t xml:space="preserve">If you're interested in sharing your experiences and helping </w:t>
      </w:r>
      <w:r w:rsidR="00A92495">
        <w:t>shape the future of flight training, click</w:t>
      </w:r>
      <w:r>
        <w:t xml:space="preserve"> the link below to take the survey. Your participation is greatly appreciated!</w:t>
      </w:r>
    </w:p>
    <w:p w14:paraId="43BAE2CD" w14:textId="77777777" w:rsidR="00D43D4A" w:rsidRDefault="00D43D4A" w:rsidP="00D43D4A">
      <w:pPr>
        <w:pStyle w:val="NoSpacing"/>
      </w:pPr>
    </w:p>
    <w:p w14:paraId="739BAE1B" w14:textId="36DF6482" w:rsidR="00D43D4A" w:rsidRPr="00372E6B" w:rsidRDefault="00372E6B" w:rsidP="00D43D4A">
      <w:pPr>
        <w:pStyle w:val="NoSpacing"/>
        <w:rPr>
          <w:i/>
          <w:iCs/>
        </w:rPr>
      </w:pPr>
      <w:r w:rsidRPr="00372E6B">
        <w:rPr>
          <w:i/>
          <w:iCs/>
        </w:rPr>
        <w:t>Link:</w:t>
      </w:r>
    </w:p>
    <w:bookmarkStart w:id="5" w:name="_Hlk143870198"/>
    <w:p w14:paraId="6FEA6170" w14:textId="6294C248" w:rsidR="00D9574B" w:rsidRDefault="00A34C9A" w:rsidP="00D9574B">
      <w:pPr>
        <w:pStyle w:val="NoSpacing"/>
      </w:pPr>
      <w:r>
        <w:fldChar w:fldCharType="begin"/>
      </w:r>
      <w:r>
        <w:instrText xml:space="preserve"> HYPERLINK "</w:instrText>
      </w:r>
      <w:r w:rsidRPr="00C147A1">
        <w:instrText>https://www.aopa.org/training-and-safety/flight-schools/flight-training-initiative/flight-training-experience-survey-and-awards/flight-training-survey?utm_source=ftproviderssocial&amp;utm_medium=organic%20social&amp;utm_campaign=663-00000&amp;utm_content=2024ftesurvey</w:instrText>
      </w:r>
      <w:r>
        <w:instrText xml:space="preserve">" </w:instrText>
      </w:r>
      <w:r>
        <w:fldChar w:fldCharType="separate"/>
      </w:r>
      <w:r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r>
        <w:fldChar w:fldCharType="end"/>
      </w:r>
    </w:p>
    <w:bookmarkEnd w:id="5"/>
    <w:p w14:paraId="0A755C17" w14:textId="77777777" w:rsidR="00D9574B" w:rsidRDefault="00D9574B" w:rsidP="00D43D4A">
      <w:pPr>
        <w:pStyle w:val="NoSpacing"/>
      </w:pPr>
    </w:p>
    <w:p w14:paraId="1ACBE041" w14:textId="44FC4C8B" w:rsidR="00372E6B" w:rsidRPr="00A34C9A" w:rsidRDefault="00372E6B" w:rsidP="00D43D4A">
      <w:pPr>
        <w:pStyle w:val="NoSpacing"/>
        <w:rPr>
          <w:i/>
          <w:iCs/>
        </w:rPr>
      </w:pPr>
      <w:r w:rsidRPr="00A34C9A">
        <w:rPr>
          <w:i/>
          <w:iCs/>
        </w:rPr>
        <w:t>Hashtags:</w:t>
      </w:r>
    </w:p>
    <w:p w14:paraId="175AE28E" w14:textId="77777777" w:rsidR="00372E6B" w:rsidRDefault="00372E6B" w:rsidP="00372E6B">
      <w:pPr>
        <w:pStyle w:val="NoSpacing"/>
      </w:pPr>
      <w:r>
        <w:lastRenderedPageBreak/>
        <w:t xml:space="preserve">#FlightTraining #AviationEnthusiasts #PilotLife #AOPA #Survey #ShapeTheFuture #AviationCommunity #FeedbackMatters #YourVoiceMatters </w:t>
      </w:r>
      <w:r w:rsidRPr="00372E6B">
        <w:t xml:space="preserve">#AOPAFlightTrainingExperienceSurvey #PilotCommunity </w:t>
      </w:r>
    </w:p>
    <w:p w14:paraId="04D78790" w14:textId="5B7858B5" w:rsidR="00372E6B" w:rsidRDefault="00372E6B" w:rsidP="00D43D4A">
      <w:pPr>
        <w:pStyle w:val="NoSpacing"/>
      </w:pPr>
    </w:p>
    <w:p w14:paraId="2B12C338" w14:textId="6872E519" w:rsidR="00D43D4A" w:rsidRDefault="00D9574B" w:rsidP="00D43D4A">
      <w:pPr>
        <w:pStyle w:val="NoSpacing"/>
      </w:pPr>
      <w:r>
        <w:t>Blue skies!</w:t>
      </w:r>
    </w:p>
    <w:p w14:paraId="653493BE" w14:textId="2D14C28E" w:rsidR="00372E6B" w:rsidRDefault="00372E6B" w:rsidP="00D43D4A">
      <w:pPr>
        <w:pStyle w:val="NoSpacing"/>
      </w:pPr>
    </w:p>
    <w:p w14:paraId="32D7D8E0" w14:textId="697B1C06" w:rsidR="006C40A9" w:rsidRPr="00E55B7B" w:rsidRDefault="006C40A9" w:rsidP="00E55B7B">
      <w:pPr>
        <w:spacing w:after="0" w:line="240" w:lineRule="auto"/>
        <w:rPr>
          <w:rFonts w:ascii="Segoe UI Emoji" w:hAnsi="Segoe UI Emoji" w:cs="Segoe UI Emoji"/>
          <w:b/>
          <w:bCs/>
        </w:rPr>
      </w:pPr>
      <w:r w:rsidRPr="00E55B7B">
        <w:rPr>
          <w:rFonts w:ascii="Segoe UI Emoji" w:hAnsi="Segoe UI Emoji" w:cs="Segoe UI Emoji"/>
          <w:b/>
          <w:bCs/>
        </w:rPr>
        <w:t>#11</w:t>
      </w:r>
    </w:p>
    <w:p w14:paraId="32F5CFAC" w14:textId="6CBDC9B7" w:rsidR="00D43D4A" w:rsidRDefault="00D43D4A" w:rsidP="00D43D4A">
      <w:pPr>
        <w:pStyle w:val="NoSpacing"/>
      </w:pPr>
      <w:r>
        <w:t>Attention</w:t>
      </w:r>
      <w:r w:rsidR="00DD414B">
        <w:t xml:space="preserve"> </w:t>
      </w:r>
      <w:r w:rsidR="00372E6B">
        <w:t>a</w:t>
      </w:r>
      <w:r w:rsidR="00DD414B">
        <w:t>viators</w:t>
      </w:r>
      <w:r w:rsidR="006C40A9">
        <w:t>! Have you taken any type of flight tr</w:t>
      </w:r>
      <w:r w:rsidR="00E42ED9">
        <w:t>aining in the past year?</w:t>
      </w:r>
    </w:p>
    <w:p w14:paraId="1B2CC35E" w14:textId="77777777" w:rsidR="00D43D4A" w:rsidRDefault="00D43D4A" w:rsidP="00D43D4A">
      <w:pPr>
        <w:pStyle w:val="NoSpacing"/>
      </w:pPr>
    </w:p>
    <w:p w14:paraId="36107908" w14:textId="4263ED9F" w:rsidR="00D43D4A" w:rsidRDefault="00D43D4A" w:rsidP="00D43D4A">
      <w:pPr>
        <w:pStyle w:val="NoSpacing"/>
      </w:pPr>
      <w:r>
        <w:t xml:space="preserve">The AOPA Flight Training Experience Survey is back, and we need YOUR input to make a difference in the aviation community. </w:t>
      </w:r>
    </w:p>
    <w:p w14:paraId="310008DD" w14:textId="77777777" w:rsidR="00D43D4A" w:rsidRDefault="00D43D4A" w:rsidP="00D43D4A">
      <w:pPr>
        <w:pStyle w:val="NoSpacing"/>
      </w:pPr>
    </w:p>
    <w:p w14:paraId="6960E1C5" w14:textId="0E9FC04F" w:rsidR="00D43D4A" w:rsidRPr="009B1E56" w:rsidRDefault="00D43D4A" w:rsidP="00D43D4A">
      <w:pPr>
        <w:pStyle w:val="NoSpacing"/>
        <w:rPr>
          <w:b/>
          <w:bCs/>
        </w:rPr>
      </w:pPr>
      <w:r w:rsidRPr="009B1E56">
        <w:rPr>
          <w:b/>
          <w:bCs/>
        </w:rPr>
        <w:t>What is the Flight Training Experience Survey?</w:t>
      </w:r>
    </w:p>
    <w:p w14:paraId="44C23A74" w14:textId="2074A290" w:rsidR="00D43D4A" w:rsidRDefault="00D43D4A" w:rsidP="00D43D4A">
      <w:pPr>
        <w:pStyle w:val="NoSpacing"/>
      </w:pPr>
      <w:r>
        <w:t xml:space="preserve">The AOPA Flight Training Experience Survey </w:t>
      </w:r>
      <w:r w:rsidR="00324523">
        <w:t xml:space="preserve">is </w:t>
      </w:r>
      <w:r>
        <w:t xml:space="preserve">designed to gather valuable insights from YOU about your </w:t>
      </w:r>
      <w:r w:rsidR="000C2A46">
        <w:t>flight training experience in the past year.</w:t>
      </w:r>
    </w:p>
    <w:p w14:paraId="6A493F97" w14:textId="77777777" w:rsidR="00D43D4A" w:rsidRDefault="00D43D4A" w:rsidP="00D43D4A">
      <w:pPr>
        <w:pStyle w:val="NoSpacing"/>
      </w:pPr>
    </w:p>
    <w:p w14:paraId="171980B0" w14:textId="3DBEBF24" w:rsidR="00D43D4A" w:rsidRPr="009B1E56" w:rsidRDefault="00D43D4A" w:rsidP="00D43D4A">
      <w:pPr>
        <w:pStyle w:val="NoSpacing"/>
        <w:rPr>
          <w:b/>
          <w:bCs/>
        </w:rPr>
      </w:pPr>
      <w:r w:rsidRPr="009B1E56">
        <w:rPr>
          <w:b/>
          <w:bCs/>
        </w:rPr>
        <w:t>Why should you participate?</w:t>
      </w:r>
    </w:p>
    <w:p w14:paraId="486AAAF1" w14:textId="1CA76729" w:rsidR="00D43D4A" w:rsidRDefault="00D43D4A" w:rsidP="00D43D4A">
      <w:pPr>
        <w:pStyle w:val="NoSpacing"/>
      </w:pPr>
      <w:r>
        <w:t>By taking a few minutes to complete this survey, you have the power to shape the future of flight training. Your feedback will help identify areas that need improvement, highlight exceptional training providers, and enhance the overall flight training experience</w:t>
      </w:r>
      <w:r w:rsidR="00B21EA0">
        <w:t>.</w:t>
      </w:r>
    </w:p>
    <w:p w14:paraId="3F2CB292" w14:textId="77777777" w:rsidR="00D43D4A" w:rsidRDefault="00D43D4A" w:rsidP="00D43D4A">
      <w:pPr>
        <w:pStyle w:val="NoSpacing"/>
      </w:pPr>
    </w:p>
    <w:p w14:paraId="30CB6EC5" w14:textId="4E8F5EFA" w:rsidR="00D43D4A" w:rsidRPr="009B1E56" w:rsidRDefault="00D43D4A" w:rsidP="00D43D4A">
      <w:pPr>
        <w:pStyle w:val="NoSpacing"/>
        <w:rPr>
          <w:b/>
          <w:bCs/>
        </w:rPr>
      </w:pPr>
      <w:r w:rsidRPr="009B1E56">
        <w:rPr>
          <w:b/>
          <w:bCs/>
        </w:rPr>
        <w:t xml:space="preserve">How </w:t>
      </w:r>
      <w:r w:rsidR="00BA5FE0" w:rsidRPr="009B1E56">
        <w:rPr>
          <w:b/>
          <w:bCs/>
        </w:rPr>
        <w:t>do you</w:t>
      </w:r>
      <w:r w:rsidRPr="009B1E56">
        <w:rPr>
          <w:b/>
          <w:bCs/>
        </w:rPr>
        <w:t xml:space="preserve"> participate?</w:t>
      </w:r>
    </w:p>
    <w:p w14:paraId="07654C58" w14:textId="77777777" w:rsidR="00D43D4A" w:rsidRDefault="00D43D4A" w:rsidP="00D43D4A">
      <w:pPr>
        <w:pStyle w:val="NoSpacing"/>
      </w:pPr>
      <w:r>
        <w:t>Participating is simple! Just follow these easy steps:</w:t>
      </w:r>
    </w:p>
    <w:p w14:paraId="542E781A" w14:textId="4D3E63F4" w:rsidR="00D43D4A" w:rsidRDefault="00D43D4A" w:rsidP="00B020C1">
      <w:pPr>
        <w:pStyle w:val="NoSpacing"/>
        <w:numPr>
          <w:ilvl w:val="0"/>
          <w:numId w:val="4"/>
        </w:numPr>
      </w:pPr>
      <w:r>
        <w:t xml:space="preserve">Visit the AOPA Flight Training Experience Survey website at </w:t>
      </w:r>
      <w:proofErr w:type="gramStart"/>
      <w:r>
        <w:t>www.aopa.org/survey</w:t>
      </w:r>
      <w:proofErr w:type="gramEnd"/>
    </w:p>
    <w:p w14:paraId="15C256C3" w14:textId="6DEA369F" w:rsidR="00D43D4A" w:rsidRDefault="00D43D4A" w:rsidP="00B020C1">
      <w:pPr>
        <w:pStyle w:val="NoSpacing"/>
        <w:numPr>
          <w:ilvl w:val="0"/>
          <w:numId w:val="4"/>
        </w:numPr>
      </w:pPr>
      <w:r>
        <w:t>Fill out the survey, sharing your honest opinions and experiences.</w:t>
      </w:r>
    </w:p>
    <w:p w14:paraId="5B873E18" w14:textId="67D4E88C" w:rsidR="00D43D4A" w:rsidRDefault="00D43D4A" w:rsidP="00B020C1">
      <w:pPr>
        <w:pStyle w:val="NoSpacing"/>
        <w:numPr>
          <w:ilvl w:val="0"/>
          <w:numId w:val="4"/>
        </w:numPr>
      </w:pPr>
      <w:r>
        <w:t>Submit your responses and make a lasting impact on the aviation community!</w:t>
      </w:r>
    </w:p>
    <w:p w14:paraId="6E6614F4" w14:textId="77777777" w:rsidR="00D43D4A" w:rsidRDefault="00D43D4A" w:rsidP="00D43D4A">
      <w:pPr>
        <w:pStyle w:val="NoSpacing"/>
      </w:pPr>
    </w:p>
    <w:p w14:paraId="5D3EC69B" w14:textId="77856698" w:rsidR="00D43D4A" w:rsidRPr="009B1E56" w:rsidRDefault="00D43D4A" w:rsidP="00D43D4A">
      <w:pPr>
        <w:pStyle w:val="NoSpacing"/>
        <w:rPr>
          <w:b/>
          <w:bCs/>
        </w:rPr>
      </w:pPr>
      <w:r w:rsidRPr="009B1E56">
        <w:rPr>
          <w:b/>
          <w:bCs/>
        </w:rPr>
        <w:t>What's in it for you?</w:t>
      </w:r>
    </w:p>
    <w:p w14:paraId="4C560CC9" w14:textId="212103C3" w:rsidR="00D43D4A" w:rsidRDefault="00D43D4A" w:rsidP="00D43D4A">
      <w:pPr>
        <w:pStyle w:val="NoSpacing"/>
      </w:pPr>
      <w:r>
        <w:t xml:space="preserve">Not only will you contribute to </w:t>
      </w:r>
      <w:r w:rsidR="00BA5FE0">
        <w:t>improving</w:t>
      </w:r>
      <w:r>
        <w:t xml:space="preserve"> flight training, but you also have the chance to win exciting prizes! By completing the survey, you'll be automatically entered into a drawing for fantastic aviation-related giveaways</w:t>
      </w:r>
      <w:r w:rsidR="007213A0">
        <w:t xml:space="preserve"> and receive 10% off your purchase at the AOPA Pilot Gear store</w:t>
      </w:r>
      <w:r>
        <w:t>.</w:t>
      </w:r>
    </w:p>
    <w:p w14:paraId="1C356B1D" w14:textId="77777777" w:rsidR="00D43D4A" w:rsidRDefault="00D43D4A" w:rsidP="00D43D4A">
      <w:pPr>
        <w:pStyle w:val="NoSpacing"/>
      </w:pPr>
    </w:p>
    <w:p w14:paraId="485B072F" w14:textId="40A44D5F" w:rsidR="00D43D4A" w:rsidRPr="00A34C9A" w:rsidRDefault="00D43D4A" w:rsidP="00D43D4A">
      <w:pPr>
        <w:pStyle w:val="NoSpacing"/>
        <w:rPr>
          <w:b/>
          <w:bCs/>
        </w:rPr>
      </w:pPr>
      <w:r w:rsidRPr="00A34C9A">
        <w:rPr>
          <w:b/>
          <w:bCs/>
        </w:rPr>
        <w:t>Spread the word!</w:t>
      </w:r>
    </w:p>
    <w:p w14:paraId="672F7322" w14:textId="094A6BAA" w:rsidR="00D43D4A" w:rsidRDefault="00D43D4A" w:rsidP="00D43D4A">
      <w:pPr>
        <w:pStyle w:val="NoSpacing"/>
      </w:pPr>
      <w:r>
        <w:t xml:space="preserve">We encourage you to share this post with your fellow aviators, </w:t>
      </w:r>
      <w:r w:rsidR="007213A0">
        <w:t>flight training providers</w:t>
      </w:r>
      <w:r>
        <w:t>, and aviation communities. Let's work together to ensure an exceptional flight training experience for all future pilots.</w:t>
      </w:r>
    </w:p>
    <w:p w14:paraId="2260D01F" w14:textId="77777777" w:rsidR="00D43D4A" w:rsidRDefault="00D43D4A" w:rsidP="00D43D4A">
      <w:pPr>
        <w:pStyle w:val="NoSpacing"/>
      </w:pPr>
    </w:p>
    <w:p w14:paraId="771CF6E5" w14:textId="091D3212" w:rsidR="00D43D4A" w:rsidRDefault="00D43D4A" w:rsidP="00D43D4A">
      <w:pPr>
        <w:pStyle w:val="NoSpacing"/>
      </w:pPr>
      <w:r>
        <w:t xml:space="preserve">Your voice matters, and your feedback can make a real difference. So, let's take flight and shape the future of aviation training together! </w:t>
      </w:r>
    </w:p>
    <w:p w14:paraId="2D38B3E4" w14:textId="64D0AFA2" w:rsidR="00D43D4A" w:rsidRDefault="00D43D4A" w:rsidP="00D43D4A">
      <w:pPr>
        <w:pStyle w:val="NoSpacing"/>
      </w:pPr>
    </w:p>
    <w:p w14:paraId="34EEB364" w14:textId="43C463EA" w:rsidR="00A34C9A" w:rsidRPr="00A34C9A" w:rsidRDefault="00A34C9A" w:rsidP="00D43D4A">
      <w:pPr>
        <w:pStyle w:val="NoSpacing"/>
        <w:rPr>
          <w:i/>
          <w:iCs/>
        </w:rPr>
      </w:pPr>
      <w:r w:rsidRPr="00A34C9A">
        <w:rPr>
          <w:i/>
          <w:iCs/>
        </w:rPr>
        <w:t>Link:</w:t>
      </w:r>
    </w:p>
    <w:p w14:paraId="6039D63B" w14:textId="7442F735" w:rsidR="00A34C9A" w:rsidRDefault="000A1774" w:rsidP="00D43D4A">
      <w:pPr>
        <w:pStyle w:val="NoSpacing"/>
      </w:pPr>
      <w:hyperlink r:id="rId18" w:history="1">
        <w:r w:rsidR="00A34C9A" w:rsidRPr="005D0960">
          <w:rPr>
            <w:rStyle w:val="Hyperlink"/>
          </w:rPr>
          <w:t>https://www.aopa.org/training-and-safety/flight-schools/flight-training-initiative/flight-training-experience-survey-and-awards/flight-training-survey?utm_source=ftproviderssocial&amp;utm_medium=organic%20social&amp;utm_campaign=663-00000&amp;utm_content=2024ftesurvey</w:t>
        </w:r>
      </w:hyperlink>
    </w:p>
    <w:p w14:paraId="4E04A7F8" w14:textId="77777777" w:rsidR="00A34C9A" w:rsidRDefault="00A34C9A" w:rsidP="00D43D4A">
      <w:pPr>
        <w:pStyle w:val="NoSpacing"/>
      </w:pPr>
    </w:p>
    <w:p w14:paraId="75B199A9" w14:textId="6CA440B8" w:rsidR="00A34C9A" w:rsidRPr="00A34C9A" w:rsidRDefault="00A34C9A" w:rsidP="00D43D4A">
      <w:pPr>
        <w:pStyle w:val="NoSpacing"/>
        <w:rPr>
          <w:i/>
          <w:iCs/>
        </w:rPr>
      </w:pPr>
      <w:r w:rsidRPr="00A34C9A">
        <w:rPr>
          <w:i/>
          <w:iCs/>
        </w:rPr>
        <w:t>Hashtags:</w:t>
      </w:r>
    </w:p>
    <w:p w14:paraId="1155E932" w14:textId="0BB2C93C" w:rsidR="009B3741" w:rsidRDefault="00D43D4A" w:rsidP="009B3741">
      <w:pPr>
        <w:pStyle w:val="NoSpacing"/>
      </w:pPr>
      <w:bookmarkStart w:id="6" w:name="_Hlk143869948"/>
      <w:r>
        <w:t>#AOPAFlightTrainingExperienceSurvey #PilotCommunity #AviationEnthusiasts #ShapeTheFuture</w:t>
      </w:r>
      <w:r w:rsidR="00B21EA0">
        <w:t xml:space="preserve"> #FeedbackMatters</w:t>
      </w:r>
      <w:r w:rsidR="00097089">
        <w:t xml:space="preserve"> #YourVoiceMatters</w:t>
      </w:r>
      <w:r w:rsidR="007E5D73">
        <w:t xml:space="preserve"> #ShapeTheFutureofFlightTraining #AOPAFlightTrainingSurvey  </w:t>
      </w:r>
    </w:p>
    <w:bookmarkEnd w:id="6"/>
    <w:p w14:paraId="3E5AB6CD" w14:textId="64DEBFDD" w:rsidR="009B3741" w:rsidRDefault="009B3741" w:rsidP="009B3741">
      <w:pPr>
        <w:pStyle w:val="NoSpacing"/>
      </w:pPr>
      <w:r>
        <w:t>#ShareYourFeedback #AOPAFlightTrainingExperience #flighttraining #pilotlife #AOPA</w:t>
      </w:r>
    </w:p>
    <w:p w14:paraId="6F17B66C" w14:textId="77777777" w:rsidR="00A16DFB" w:rsidRDefault="00A16DFB" w:rsidP="009B3741">
      <w:pPr>
        <w:pStyle w:val="NoSpacing"/>
      </w:pPr>
    </w:p>
    <w:sectPr w:rsidR="00A16DFB" w:rsidSect="00241A64">
      <w:pgSz w:w="12240" w:h="15840"/>
      <w:pgMar w:top="720" w:right="135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92174"/>
    <w:multiLevelType w:val="hybridMultilevel"/>
    <w:tmpl w:val="C3DEB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E00B2"/>
    <w:multiLevelType w:val="hybridMultilevel"/>
    <w:tmpl w:val="CEEE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54C8B"/>
    <w:multiLevelType w:val="hybridMultilevel"/>
    <w:tmpl w:val="74D80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40627"/>
    <w:multiLevelType w:val="hybridMultilevel"/>
    <w:tmpl w:val="ED487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2203453">
    <w:abstractNumId w:val="3"/>
  </w:num>
  <w:num w:numId="2" w16cid:durableId="599412378">
    <w:abstractNumId w:val="2"/>
  </w:num>
  <w:num w:numId="3" w16cid:durableId="1646861524">
    <w:abstractNumId w:val="0"/>
  </w:num>
  <w:num w:numId="4" w16cid:durableId="948469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tDAwMjUyNzE3MDFU0lEKTi0uzszPAykwqQUAXDBk5CwAAAA="/>
  </w:docVars>
  <w:rsids>
    <w:rsidRoot w:val="00D43D4A"/>
    <w:rsid w:val="0000305C"/>
    <w:rsid w:val="0002565C"/>
    <w:rsid w:val="000608DA"/>
    <w:rsid w:val="00082590"/>
    <w:rsid w:val="00092F5C"/>
    <w:rsid w:val="00097089"/>
    <w:rsid w:val="000A1774"/>
    <w:rsid w:val="000C0BA5"/>
    <w:rsid w:val="000C2A46"/>
    <w:rsid w:val="000E4388"/>
    <w:rsid w:val="00107B7A"/>
    <w:rsid w:val="0017783B"/>
    <w:rsid w:val="001D25F3"/>
    <w:rsid w:val="00210281"/>
    <w:rsid w:val="00210499"/>
    <w:rsid w:val="00241A64"/>
    <w:rsid w:val="00273E54"/>
    <w:rsid w:val="002D0CD7"/>
    <w:rsid w:val="002F4103"/>
    <w:rsid w:val="00316104"/>
    <w:rsid w:val="00324523"/>
    <w:rsid w:val="003333BB"/>
    <w:rsid w:val="00341FF1"/>
    <w:rsid w:val="00347CCA"/>
    <w:rsid w:val="00372E6B"/>
    <w:rsid w:val="003871D8"/>
    <w:rsid w:val="003A1F3A"/>
    <w:rsid w:val="00403945"/>
    <w:rsid w:val="00420554"/>
    <w:rsid w:val="00446BF6"/>
    <w:rsid w:val="0046653B"/>
    <w:rsid w:val="00474857"/>
    <w:rsid w:val="004B5B92"/>
    <w:rsid w:val="004C0F30"/>
    <w:rsid w:val="004E3877"/>
    <w:rsid w:val="004E45DA"/>
    <w:rsid w:val="00507BC5"/>
    <w:rsid w:val="00531BFF"/>
    <w:rsid w:val="00533F1E"/>
    <w:rsid w:val="005A5E0B"/>
    <w:rsid w:val="00602BE4"/>
    <w:rsid w:val="0068474F"/>
    <w:rsid w:val="006A21B0"/>
    <w:rsid w:val="006B2B82"/>
    <w:rsid w:val="006C40A9"/>
    <w:rsid w:val="007079DD"/>
    <w:rsid w:val="007213A0"/>
    <w:rsid w:val="00786DB3"/>
    <w:rsid w:val="007A6BF8"/>
    <w:rsid w:val="007E5D73"/>
    <w:rsid w:val="008052F6"/>
    <w:rsid w:val="0081284C"/>
    <w:rsid w:val="00825928"/>
    <w:rsid w:val="0083623B"/>
    <w:rsid w:val="008378F9"/>
    <w:rsid w:val="00864517"/>
    <w:rsid w:val="008A1820"/>
    <w:rsid w:val="008D4E75"/>
    <w:rsid w:val="00926AD4"/>
    <w:rsid w:val="009468C2"/>
    <w:rsid w:val="009518F8"/>
    <w:rsid w:val="00960506"/>
    <w:rsid w:val="00982DFC"/>
    <w:rsid w:val="00984ED5"/>
    <w:rsid w:val="009B1E56"/>
    <w:rsid w:val="009B3741"/>
    <w:rsid w:val="009C6914"/>
    <w:rsid w:val="00A16DFB"/>
    <w:rsid w:val="00A34C9A"/>
    <w:rsid w:val="00A92495"/>
    <w:rsid w:val="00AB0F3D"/>
    <w:rsid w:val="00AF1C61"/>
    <w:rsid w:val="00B020C1"/>
    <w:rsid w:val="00B13772"/>
    <w:rsid w:val="00B21EA0"/>
    <w:rsid w:val="00B26864"/>
    <w:rsid w:val="00B27FF9"/>
    <w:rsid w:val="00B32F7A"/>
    <w:rsid w:val="00B447C4"/>
    <w:rsid w:val="00B52235"/>
    <w:rsid w:val="00B523C3"/>
    <w:rsid w:val="00BA5FE0"/>
    <w:rsid w:val="00BB39B8"/>
    <w:rsid w:val="00BF4064"/>
    <w:rsid w:val="00C147A1"/>
    <w:rsid w:val="00C407F5"/>
    <w:rsid w:val="00C43B80"/>
    <w:rsid w:val="00C627D1"/>
    <w:rsid w:val="00CA1EC5"/>
    <w:rsid w:val="00CF365A"/>
    <w:rsid w:val="00D11A2A"/>
    <w:rsid w:val="00D356D1"/>
    <w:rsid w:val="00D36006"/>
    <w:rsid w:val="00D378D1"/>
    <w:rsid w:val="00D4081C"/>
    <w:rsid w:val="00D43D4A"/>
    <w:rsid w:val="00D83145"/>
    <w:rsid w:val="00D9574B"/>
    <w:rsid w:val="00DA4107"/>
    <w:rsid w:val="00DD2508"/>
    <w:rsid w:val="00DD414B"/>
    <w:rsid w:val="00DD54C0"/>
    <w:rsid w:val="00DE3A1C"/>
    <w:rsid w:val="00DE7A42"/>
    <w:rsid w:val="00DF0F5C"/>
    <w:rsid w:val="00DF3E35"/>
    <w:rsid w:val="00DF4DFD"/>
    <w:rsid w:val="00DF7BC5"/>
    <w:rsid w:val="00E00CB6"/>
    <w:rsid w:val="00E0719D"/>
    <w:rsid w:val="00E42ED9"/>
    <w:rsid w:val="00E55B7B"/>
    <w:rsid w:val="00E84100"/>
    <w:rsid w:val="00E87270"/>
    <w:rsid w:val="00E90464"/>
    <w:rsid w:val="00EA76DE"/>
    <w:rsid w:val="00EB6472"/>
    <w:rsid w:val="00ED228F"/>
    <w:rsid w:val="00EF1E68"/>
    <w:rsid w:val="00F12B04"/>
    <w:rsid w:val="00F373F8"/>
    <w:rsid w:val="00F5707E"/>
    <w:rsid w:val="00F841F4"/>
    <w:rsid w:val="00FB06EA"/>
    <w:rsid w:val="00FD5917"/>
    <w:rsid w:val="00FF3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AA9ED"/>
  <w15:chartTrackingRefBased/>
  <w15:docId w15:val="{7890F58C-D260-4221-B9CC-74410FEDD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3D4A"/>
    <w:pPr>
      <w:spacing w:after="0" w:line="240" w:lineRule="auto"/>
    </w:pPr>
  </w:style>
  <w:style w:type="paragraph" w:styleId="ListParagraph">
    <w:name w:val="List Paragraph"/>
    <w:basedOn w:val="Normal"/>
    <w:uiPriority w:val="34"/>
    <w:qFormat/>
    <w:rsid w:val="0046653B"/>
    <w:pPr>
      <w:ind w:left="720"/>
      <w:contextualSpacing/>
    </w:pPr>
  </w:style>
  <w:style w:type="character" w:styleId="Hyperlink">
    <w:name w:val="Hyperlink"/>
    <w:basedOn w:val="DefaultParagraphFont"/>
    <w:uiPriority w:val="99"/>
    <w:unhideWhenUsed/>
    <w:rsid w:val="00A34C9A"/>
    <w:rPr>
      <w:color w:val="0563C1" w:themeColor="hyperlink"/>
      <w:u w:val="single"/>
    </w:rPr>
  </w:style>
  <w:style w:type="character" w:styleId="UnresolvedMention">
    <w:name w:val="Unresolved Mention"/>
    <w:basedOn w:val="DefaultParagraphFont"/>
    <w:uiPriority w:val="99"/>
    <w:semiHidden/>
    <w:unhideWhenUsed/>
    <w:rsid w:val="00A34C9A"/>
    <w:rPr>
      <w:color w:val="605E5C"/>
      <w:shd w:val="clear" w:color="auto" w:fill="E1DFDD"/>
    </w:rPr>
  </w:style>
  <w:style w:type="character" w:styleId="FollowedHyperlink">
    <w:name w:val="FollowedHyperlink"/>
    <w:basedOn w:val="DefaultParagraphFont"/>
    <w:uiPriority w:val="99"/>
    <w:semiHidden/>
    <w:unhideWhenUsed/>
    <w:rsid w:val="00A34C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46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18"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17"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2" Type="http://schemas.openxmlformats.org/officeDocument/2006/relationships/customXml" Target="../customXml/item2.xml"/><Relationship Id="rId16"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5" Type="http://schemas.openxmlformats.org/officeDocument/2006/relationships/styles" Target="styles.xml"/><Relationship Id="rId15"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10"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 Id="rId14" Type="http://schemas.openxmlformats.org/officeDocument/2006/relationships/hyperlink" Target="https://www.aopa.org/training-and-safety/flight-schools/flight-training-initiative/flight-training-experience-survey-and-awards/flight-training-survey?utm_source=ftproviderssocial&amp;utm_medium=organic%20social&amp;utm_campaign=663-00000&amp;utm_content=2024fte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9" ma:contentTypeDescription="Create a new document." ma:contentTypeScope="" ma:versionID="34332c9c42515724ca0201469aff55e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39afb69a12607150eab546d90d2a54ef"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551b491-77c5-4453-bcd0-2c522fd091a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ba65174-8e51-4483-94ba-e53b8e33f132}" ma:internalName="TaxCatchAll" ma:showField="CatchAllData" ma:web="0f26e073-685c-4003-894b-89051e647e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0f26e073-685c-4003-894b-89051e647ecf" xsi:nil="true"/>
    <lcf76f155ced4ddcb4097134ff3c332f xmlns="31246142-53da-4c6e-8310-7365bf84471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460A8D-5D50-4BE8-A789-02D121223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B7CAA8-8F70-42C6-BD34-0BE59173C440}">
  <ds:schemaRefs>
    <ds:schemaRef ds:uri="http://schemas.microsoft.com/sharepoint/v3/contenttype/forms"/>
  </ds:schemaRefs>
</ds:datastoreItem>
</file>

<file path=customXml/itemProps3.xml><?xml version="1.0" encoding="utf-8"?>
<ds:datastoreItem xmlns:ds="http://schemas.openxmlformats.org/officeDocument/2006/customXml" ds:itemID="{E8D5838F-EF8E-47A1-A3E8-F83F2B08F865}">
  <ds:schemaRefs>
    <ds:schemaRef ds:uri="http://schemas.microsoft.com/office/2006/metadata/properties"/>
    <ds:schemaRef ds:uri="http://schemas.microsoft.com/office/infopath/2007/PartnerControls"/>
    <ds:schemaRef ds:uri="http://schemas.microsoft.com/sharepoint/v3"/>
    <ds:schemaRef ds:uri="0f26e073-685c-4003-894b-89051e647ecf"/>
    <ds:schemaRef ds:uri="31246142-53da-4c6e-8310-7365bf84471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362</Words>
  <Characters>13040</Characters>
  <Application>Microsoft Office Word</Application>
  <DocSecurity>0</DocSecurity>
  <Lines>277</Lines>
  <Paragraphs>116</Paragraphs>
  <ScaleCrop>false</ScaleCrop>
  <Company/>
  <LinksUpToDate>false</LinksUpToDate>
  <CharactersWithSpaces>1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to, Lauren</dc:creator>
  <cp:keywords/>
  <dc:description/>
  <cp:lastModifiedBy>Otto, Lauren</cp:lastModifiedBy>
  <cp:revision>4</cp:revision>
  <dcterms:created xsi:type="dcterms:W3CDTF">2023-08-25T20:02:00Z</dcterms:created>
  <dcterms:modified xsi:type="dcterms:W3CDTF">2023-08-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y fmtid="{D5CDD505-2E9C-101B-9397-08002B2CF9AE}" pid="3" name="GrammarlyDocumentId">
    <vt:lpwstr>72c19fe00a04dc64ede3baf97b54aa1e84029aaca27d0402e4c6d7114e7f2ccd</vt:lpwstr>
  </property>
  <property fmtid="{D5CDD505-2E9C-101B-9397-08002B2CF9AE}" pid="4" name="MediaServiceImageTags">
    <vt:lpwstr/>
  </property>
</Properties>
</file>